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36AC0" w:rsidRDefault="00AC3217">
      <w:pPr>
        <w:rPr>
          <w:b/>
          <w:sz w:val="28"/>
          <w:szCs w:val="28"/>
        </w:rPr>
      </w:pPr>
      <w:r>
        <w:rPr>
          <w:b/>
          <w:sz w:val="28"/>
          <w:szCs w:val="28"/>
        </w:rPr>
        <w:t xml:space="preserve">Lab </w:t>
      </w:r>
      <w:r w:rsidR="00D50FD6">
        <w:rPr>
          <w:b/>
          <w:sz w:val="28"/>
          <w:szCs w:val="28"/>
        </w:rPr>
        <w:t>–</w:t>
      </w:r>
      <w:r>
        <w:rPr>
          <w:b/>
          <w:sz w:val="28"/>
          <w:szCs w:val="28"/>
        </w:rPr>
        <w:t xml:space="preserve"> </w:t>
      </w:r>
      <w:r w:rsidR="00D50FD6">
        <w:rPr>
          <w:b/>
          <w:sz w:val="28"/>
          <w:szCs w:val="28"/>
        </w:rPr>
        <w:t xml:space="preserve">Join Server 2012 R2 Core to an Existing </w:t>
      </w:r>
      <w:r w:rsidR="009B4C51" w:rsidRPr="009B4C51">
        <w:rPr>
          <w:b/>
          <w:sz w:val="28"/>
          <w:szCs w:val="28"/>
        </w:rPr>
        <w:t>Domain</w:t>
      </w:r>
    </w:p>
    <w:p w:rsidR="007A3D70" w:rsidRDefault="007A3D70">
      <w:pPr>
        <w:rPr>
          <w:b/>
        </w:rPr>
      </w:pPr>
      <w:r w:rsidRPr="007A3D70">
        <w:rPr>
          <w:b/>
        </w:rPr>
        <w:t>Overview</w:t>
      </w:r>
    </w:p>
    <w:p w:rsidR="003625AE" w:rsidRDefault="003625AE">
      <w:pPr>
        <w:rPr>
          <w:rFonts w:eastAsia="Times New Roman"/>
        </w:rPr>
      </w:pPr>
      <w:r w:rsidRPr="003625AE">
        <w:t>In this lab,</w:t>
      </w:r>
      <w:r>
        <w:rPr>
          <w:rFonts w:eastAsia="Times New Roman"/>
        </w:rPr>
        <w:t xml:space="preserve"> you will join an install of Server 2012 Core to</w:t>
      </w:r>
      <w:r w:rsidRPr="003625AE">
        <w:rPr>
          <w:rFonts w:eastAsia="Times New Roman"/>
        </w:rPr>
        <w:t xml:space="preserve"> </w:t>
      </w:r>
      <w:r>
        <w:rPr>
          <w:rFonts w:eastAsia="Times New Roman"/>
        </w:rPr>
        <w:t xml:space="preserve">your existing Windows Server 2012 r2 virtual lab environment. </w:t>
      </w:r>
      <w:r w:rsidRPr="003625AE">
        <w:rPr>
          <w:rFonts w:eastAsia="Times New Roman"/>
        </w:rPr>
        <w:t>Server Core is a minimal server installation option for Windows Server that provides a low-maintenance server environment with limited functionality. Starting with Windows Server 2012, it is possible to transition between Full Server and Server Core without reinstalling the operating system.</w:t>
      </w:r>
    </w:p>
    <w:p w:rsidR="003625AE" w:rsidRDefault="003625AE">
      <w:r>
        <w:t>The following table lists the benefits of Server Core for Windows Server 2012 R2.</w:t>
      </w:r>
    </w:p>
    <w:p w:rsidR="003625AE" w:rsidRDefault="003625AE">
      <w:pPr>
        <w:rPr>
          <w:rFonts w:eastAsia="Times New Roman"/>
        </w:rPr>
      </w:pPr>
      <w:r w:rsidRPr="003625AE">
        <w:rPr>
          <w:rFonts w:eastAsia="Times New Roman"/>
          <w:noProof/>
        </w:rPr>
        <w:drawing>
          <wp:inline distT="0" distB="0" distL="0" distR="0" wp14:anchorId="7FA865F3" wp14:editId="16C3B062">
            <wp:extent cx="5770880" cy="1892182"/>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893798" cy="1932485"/>
                    </a:xfrm>
                    <a:prstGeom prst="rect">
                      <a:avLst/>
                    </a:prstGeom>
                  </pic:spPr>
                </pic:pic>
              </a:graphicData>
            </a:graphic>
          </wp:inline>
        </w:drawing>
      </w:r>
      <w:r>
        <w:rPr>
          <w:rFonts w:eastAsia="Times New Roman"/>
        </w:rPr>
        <w:t xml:space="preserve"> </w:t>
      </w:r>
    </w:p>
    <w:p w:rsidR="003625AE" w:rsidRPr="003625AE" w:rsidRDefault="003625AE">
      <w:pPr>
        <w:rPr>
          <w:rFonts w:eastAsia="Times New Roman"/>
        </w:rPr>
      </w:pPr>
      <w:r>
        <w:rPr>
          <w:rFonts w:eastAsia="Times New Roman"/>
        </w:rPr>
        <w:t>Lab Requirements:</w:t>
      </w:r>
    </w:p>
    <w:p w:rsidR="007A3D70" w:rsidRPr="007A3D70" w:rsidRDefault="00AB7739" w:rsidP="007A3D70">
      <w:pPr>
        <w:spacing w:before="100" w:beforeAutospacing="1" w:after="100" w:afterAutospacing="1" w:line="240" w:lineRule="auto"/>
        <w:rPr>
          <w:rFonts w:eastAsia="Times New Roman"/>
        </w:rPr>
      </w:pPr>
      <w:r>
        <w:rPr>
          <w:rFonts w:eastAsia="Times New Roman"/>
        </w:rPr>
        <w:t xml:space="preserve">Students need a </w:t>
      </w:r>
      <w:r w:rsidR="007A3D70" w:rsidRPr="007A3D70">
        <w:rPr>
          <w:rFonts w:eastAsia="Times New Roman"/>
        </w:rPr>
        <w:t>fresh Server Core installation of Windows Server 2012</w:t>
      </w:r>
      <w:r>
        <w:rPr>
          <w:rFonts w:eastAsia="Times New Roman"/>
        </w:rPr>
        <w:t xml:space="preserve"> r2</w:t>
      </w:r>
      <w:r w:rsidR="007A3D70" w:rsidRPr="007A3D70">
        <w:rPr>
          <w:rFonts w:eastAsia="Times New Roman"/>
        </w:rPr>
        <w:t xml:space="preserve"> with the following default settings:</w:t>
      </w:r>
    </w:p>
    <w:p w:rsidR="007A3D70" w:rsidRPr="007A3D70" w:rsidRDefault="00AB7739" w:rsidP="007A3D70">
      <w:pPr>
        <w:numPr>
          <w:ilvl w:val="0"/>
          <w:numId w:val="1"/>
        </w:numPr>
        <w:spacing w:before="100" w:beforeAutospacing="1" w:after="100" w:afterAutospacing="1" w:line="240" w:lineRule="auto"/>
        <w:rPr>
          <w:rFonts w:eastAsia="Times New Roman"/>
        </w:rPr>
      </w:pPr>
      <w:r>
        <w:rPr>
          <w:rFonts w:eastAsia="Times New Roman"/>
        </w:rPr>
        <w:t>A</w:t>
      </w:r>
      <w:r w:rsidR="007A3D70" w:rsidRPr="007A3D70">
        <w:rPr>
          <w:rFonts w:eastAsia="Times New Roman"/>
        </w:rPr>
        <w:t xml:space="preserve"> hostname </w:t>
      </w:r>
      <w:r>
        <w:rPr>
          <w:rFonts w:eastAsia="Times New Roman"/>
        </w:rPr>
        <w:t>as</w:t>
      </w:r>
      <w:r w:rsidR="007A3D70" w:rsidRPr="007A3D70">
        <w:rPr>
          <w:rFonts w:eastAsia="Times New Roman"/>
        </w:rPr>
        <w:t xml:space="preserve"> a random name, beginning with </w:t>
      </w:r>
      <w:r w:rsidR="007A3D70" w:rsidRPr="007A3D70">
        <w:rPr>
          <w:rFonts w:eastAsia="Times New Roman"/>
          <w:b/>
          <w:bCs/>
        </w:rPr>
        <w:t>WIN-</w:t>
      </w:r>
      <w:r w:rsidR="007A3D70" w:rsidRPr="007A3D70">
        <w:rPr>
          <w:rFonts w:eastAsia="Times New Roman"/>
        </w:rPr>
        <w:t xml:space="preserve"> followed by 11 random characters to form the maximum allowed 15-character NetBIOS name.</w:t>
      </w:r>
    </w:p>
    <w:p w:rsidR="007A3D70" w:rsidRPr="007A3D70" w:rsidRDefault="007A3D70" w:rsidP="007A3D70">
      <w:pPr>
        <w:numPr>
          <w:ilvl w:val="0"/>
          <w:numId w:val="1"/>
        </w:numPr>
        <w:spacing w:before="100" w:beforeAutospacing="1" w:after="100" w:afterAutospacing="1" w:line="240" w:lineRule="auto"/>
        <w:rPr>
          <w:rFonts w:eastAsia="Times New Roman"/>
        </w:rPr>
      </w:pPr>
      <w:r w:rsidRPr="007A3D70">
        <w:rPr>
          <w:rFonts w:eastAsia="Times New Roman"/>
        </w:rPr>
        <w:t>It is a member of the WORKGROUP</w:t>
      </w:r>
      <w:r>
        <w:rPr>
          <w:rFonts w:eastAsia="Times New Roman"/>
        </w:rPr>
        <w:t>,</w:t>
      </w:r>
      <w:r w:rsidRPr="007A3D70">
        <w:rPr>
          <w:rFonts w:eastAsia="Times New Roman"/>
        </w:rPr>
        <w:t xml:space="preserve"> workgroup.</w:t>
      </w:r>
    </w:p>
    <w:p w:rsidR="007A3D70" w:rsidRPr="007A3D70" w:rsidRDefault="007A3D70" w:rsidP="007A3D70">
      <w:pPr>
        <w:numPr>
          <w:ilvl w:val="0"/>
          <w:numId w:val="1"/>
        </w:numPr>
        <w:spacing w:before="100" w:beforeAutospacing="1" w:after="100" w:afterAutospacing="1" w:line="240" w:lineRule="auto"/>
        <w:rPr>
          <w:rFonts w:eastAsia="Times New Roman"/>
        </w:rPr>
      </w:pPr>
      <w:r w:rsidRPr="007A3D70">
        <w:rPr>
          <w:rFonts w:eastAsia="Times New Roman"/>
        </w:rPr>
        <w:t>Its network interface cards are set to request an IPv4 IP address from a DHCP server. If it does not receive an IP address from a server, it will configure a 169.254.x.y Automatic Private IP Address with</w:t>
      </w:r>
      <w:r w:rsidR="002127C6">
        <w:rPr>
          <w:rFonts w:eastAsia="Times New Roman"/>
        </w:rPr>
        <w:t xml:space="preserve"> the</w:t>
      </w:r>
      <w:r w:rsidRPr="007A3D70">
        <w:rPr>
          <w:rFonts w:eastAsia="Times New Roman"/>
        </w:rPr>
        <w:t xml:space="preserve"> </w:t>
      </w:r>
      <w:r w:rsidRPr="002127C6">
        <w:rPr>
          <w:rFonts w:eastAsia="Times New Roman"/>
          <w:noProof/>
        </w:rPr>
        <w:t>16-bit</w:t>
      </w:r>
      <w:r w:rsidRPr="007A3D70">
        <w:rPr>
          <w:rFonts w:eastAsia="Times New Roman"/>
        </w:rPr>
        <w:t xml:space="preserve"> subnet mask, as defined in RFC 3927. IPv6, by default, is enabled </w:t>
      </w:r>
      <w:r w:rsidR="002127C6">
        <w:rPr>
          <w:rFonts w:eastAsia="Times New Roman"/>
          <w:noProof/>
        </w:rPr>
        <w:t>for</w:t>
      </w:r>
      <w:r w:rsidRPr="007A3D70">
        <w:rPr>
          <w:rFonts w:eastAsia="Times New Roman"/>
        </w:rPr>
        <w:t xml:space="preserve"> a fe80 site</w:t>
      </w:r>
      <w:r w:rsidR="00B65EF2">
        <w:rPr>
          <w:rFonts w:eastAsia="Times New Roman"/>
        </w:rPr>
        <w:t>-</w:t>
      </w:r>
      <w:r w:rsidRPr="007A3D70">
        <w:rPr>
          <w:rFonts w:eastAsia="Times New Roman"/>
        </w:rPr>
        <w:t>local link. 6to4 is disabled.</w:t>
      </w:r>
    </w:p>
    <w:p w:rsidR="007A3D70" w:rsidRPr="007A3D70" w:rsidRDefault="007A3D70" w:rsidP="007A3D70">
      <w:pPr>
        <w:numPr>
          <w:ilvl w:val="0"/>
          <w:numId w:val="1"/>
        </w:numPr>
        <w:spacing w:before="100" w:beforeAutospacing="1" w:after="100" w:afterAutospacing="1" w:line="240" w:lineRule="auto"/>
        <w:rPr>
          <w:rFonts w:eastAsia="Times New Roman"/>
        </w:rPr>
      </w:pPr>
      <w:r w:rsidRPr="007A3D70">
        <w:rPr>
          <w:rFonts w:eastAsia="Times New Roman"/>
        </w:rPr>
        <w:t>Remote Management through both WINRS and WINRM is enabled by default for the local network. Remote Desktop is disabled by default.</w:t>
      </w:r>
    </w:p>
    <w:p w:rsidR="007A3D70" w:rsidRPr="007A3D70" w:rsidRDefault="007A3D70" w:rsidP="007A3D70">
      <w:pPr>
        <w:numPr>
          <w:ilvl w:val="0"/>
          <w:numId w:val="1"/>
        </w:numPr>
        <w:spacing w:before="100" w:beforeAutospacing="1" w:after="100" w:afterAutospacing="1" w:line="240" w:lineRule="auto"/>
        <w:rPr>
          <w:rFonts w:eastAsia="Times New Roman"/>
        </w:rPr>
      </w:pPr>
      <w:r w:rsidRPr="007A3D70">
        <w:rPr>
          <w:rFonts w:eastAsia="Times New Roman"/>
        </w:rPr>
        <w:t>Windows Update is set to manual by default.</w:t>
      </w:r>
    </w:p>
    <w:p w:rsidR="007A3D70" w:rsidRPr="007A3D70" w:rsidRDefault="007A3D70" w:rsidP="007A3D70">
      <w:pPr>
        <w:numPr>
          <w:ilvl w:val="0"/>
          <w:numId w:val="1"/>
        </w:numPr>
        <w:spacing w:before="100" w:beforeAutospacing="1" w:after="100" w:afterAutospacing="1" w:line="240" w:lineRule="auto"/>
        <w:rPr>
          <w:rFonts w:eastAsia="Times New Roman"/>
        </w:rPr>
      </w:pPr>
      <w:r w:rsidRPr="007A3D70">
        <w:rPr>
          <w:rFonts w:eastAsia="Times New Roman"/>
        </w:rPr>
        <w:t>Its default time zone is (UTC -8:00) Pacific Time (U.S. and Canada) and is set to synchronize with time.windows.com. By default, you will be notified when the clock changes.</w:t>
      </w:r>
    </w:p>
    <w:p w:rsidR="003625AE" w:rsidRPr="00D70DA9" w:rsidRDefault="007A3D70" w:rsidP="007A3D70">
      <w:pPr>
        <w:numPr>
          <w:ilvl w:val="0"/>
          <w:numId w:val="1"/>
        </w:numPr>
        <w:spacing w:before="100" w:beforeAutospacing="1" w:after="100" w:afterAutospacing="1" w:line="240" w:lineRule="auto"/>
        <w:rPr>
          <w:rFonts w:eastAsia="Times New Roman"/>
        </w:rPr>
      </w:pPr>
      <w:r w:rsidRPr="007A3D70">
        <w:rPr>
          <w:rFonts w:eastAsia="Times New Roman"/>
        </w:rPr>
        <w:t>The Customer Experience Improvement Program (CEIP) is not joined.</w:t>
      </w:r>
    </w:p>
    <w:p w:rsidR="007A3D70" w:rsidRDefault="007A3D70" w:rsidP="007A3D70">
      <w:pPr>
        <w:spacing w:before="100" w:beforeAutospacing="1" w:after="100" w:afterAutospacing="1" w:line="240" w:lineRule="auto"/>
        <w:rPr>
          <w:rFonts w:eastAsia="Times New Roman"/>
          <w:b/>
        </w:rPr>
      </w:pPr>
      <w:r w:rsidRPr="007A3D70">
        <w:rPr>
          <w:rFonts w:eastAsia="Times New Roman"/>
          <w:b/>
        </w:rPr>
        <w:t>Changing the IPv4 address</w:t>
      </w:r>
    </w:p>
    <w:p w:rsidR="00BF7397" w:rsidRPr="00BF7397" w:rsidRDefault="00BF7397" w:rsidP="007A3D70">
      <w:pPr>
        <w:spacing w:before="100" w:beforeAutospacing="1" w:after="100" w:afterAutospacing="1" w:line="240" w:lineRule="auto"/>
        <w:rPr>
          <w:rFonts w:eastAsia="Times New Roman"/>
        </w:rPr>
      </w:pPr>
      <w:r w:rsidRPr="00643962">
        <w:rPr>
          <w:rFonts w:eastAsia="Times New Roman"/>
          <w:noProof/>
        </w:rPr>
        <w:lastRenderedPageBreak/>
        <w:t>Logon</w:t>
      </w:r>
      <w:r w:rsidRPr="00BF7397">
        <w:rPr>
          <w:rFonts w:eastAsia="Times New Roman"/>
        </w:rPr>
        <w:t xml:space="preserve"> to your install of Server 2012 Core.</w:t>
      </w:r>
    </w:p>
    <w:p w:rsidR="007A3D70" w:rsidRDefault="007A3D70" w:rsidP="007A3D70">
      <w:pPr>
        <w:spacing w:before="100" w:beforeAutospacing="1" w:after="100" w:afterAutospacing="1" w:line="240" w:lineRule="auto"/>
        <w:rPr>
          <w:rFonts w:eastAsia="Times New Roman"/>
          <w:b/>
        </w:rPr>
      </w:pPr>
      <w:r w:rsidRPr="007A3D70">
        <w:rPr>
          <w:rFonts w:eastAsia="Times New Roman"/>
        </w:rPr>
        <w:t xml:space="preserve">At the command prompt of Server Core, type </w:t>
      </w:r>
      <w:r w:rsidR="00F21F52">
        <w:rPr>
          <w:rFonts w:eastAsia="Times New Roman"/>
          <w:b/>
        </w:rPr>
        <w:t>s</w:t>
      </w:r>
      <w:r w:rsidRPr="007A3D70">
        <w:rPr>
          <w:rFonts w:eastAsia="Times New Roman"/>
          <w:b/>
        </w:rPr>
        <w:t>config.cmd</w:t>
      </w:r>
      <w:r>
        <w:rPr>
          <w:rFonts w:eastAsia="Times New Roman"/>
          <w:b/>
        </w:rPr>
        <w:t>.</w:t>
      </w:r>
    </w:p>
    <w:p w:rsidR="00F21F52" w:rsidRDefault="00F21F52" w:rsidP="007A3D70">
      <w:pPr>
        <w:spacing w:before="100" w:beforeAutospacing="1" w:after="100" w:afterAutospacing="1" w:line="240" w:lineRule="auto"/>
        <w:rPr>
          <w:rFonts w:eastAsia="Times New Roman"/>
          <w:b/>
        </w:rPr>
      </w:pPr>
      <w:r w:rsidRPr="00F21F52">
        <w:rPr>
          <w:rFonts w:eastAsia="Times New Roman"/>
          <w:b/>
          <w:noProof/>
        </w:rPr>
        <w:drawing>
          <wp:inline distT="0" distB="0" distL="0" distR="0" wp14:anchorId="2E058F39" wp14:editId="0C48FEB8">
            <wp:extent cx="5067300" cy="7129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22960" cy="734897"/>
                    </a:xfrm>
                    <a:prstGeom prst="rect">
                      <a:avLst/>
                    </a:prstGeom>
                  </pic:spPr>
                </pic:pic>
              </a:graphicData>
            </a:graphic>
          </wp:inline>
        </w:drawing>
      </w:r>
    </w:p>
    <w:p w:rsidR="00F21F52" w:rsidRDefault="00F21F52" w:rsidP="007A3D70">
      <w:pPr>
        <w:spacing w:before="100" w:beforeAutospacing="1" w:after="100" w:afterAutospacing="1" w:line="240" w:lineRule="auto"/>
        <w:rPr>
          <w:rFonts w:eastAsia="Times New Roman"/>
        </w:rPr>
      </w:pPr>
      <w:r w:rsidRPr="00F21F52">
        <w:rPr>
          <w:rFonts w:eastAsia="Times New Roman"/>
        </w:rPr>
        <w:t xml:space="preserve">We begin by renaming the </w:t>
      </w:r>
      <w:r>
        <w:rPr>
          <w:rFonts w:eastAsia="Times New Roman"/>
        </w:rPr>
        <w:t xml:space="preserve">Server Core with a much friendlier name. In this example, I rename this server to DC2. </w:t>
      </w:r>
    </w:p>
    <w:p w:rsidR="005F0141" w:rsidRDefault="005F0141" w:rsidP="007A3D70">
      <w:pPr>
        <w:spacing w:before="100" w:beforeAutospacing="1" w:after="100" w:afterAutospacing="1" w:line="240" w:lineRule="auto"/>
        <w:rPr>
          <w:rFonts w:eastAsia="Times New Roman"/>
        </w:rPr>
      </w:pPr>
      <w:r>
        <w:rPr>
          <w:rFonts w:eastAsia="Times New Roman"/>
        </w:rPr>
        <w:t>From the Server Configuration menu, select option number 2.  Hit enter and on the next window, type in your new server name.</w:t>
      </w:r>
    </w:p>
    <w:p w:rsidR="005F0141" w:rsidRDefault="005F0141" w:rsidP="007A3D70">
      <w:pPr>
        <w:spacing w:before="100" w:beforeAutospacing="1" w:after="100" w:afterAutospacing="1" w:line="240" w:lineRule="auto"/>
        <w:rPr>
          <w:rFonts w:eastAsia="Times New Roman"/>
        </w:rPr>
      </w:pPr>
    </w:p>
    <w:p w:rsidR="005F0141" w:rsidRDefault="005F0141" w:rsidP="007A3D70">
      <w:pPr>
        <w:spacing w:before="100" w:beforeAutospacing="1" w:after="100" w:afterAutospacing="1" w:line="240" w:lineRule="auto"/>
        <w:rPr>
          <w:rFonts w:eastAsia="Times New Roman"/>
        </w:rPr>
      </w:pPr>
      <w:r>
        <w:rPr>
          <w:rFonts w:eastAsia="Times New Roman"/>
        </w:rPr>
        <w:t>Rename the server. Hit enter.</w:t>
      </w:r>
    </w:p>
    <w:p w:rsidR="005F0141" w:rsidRDefault="00D70DA9" w:rsidP="007A3D70">
      <w:pPr>
        <w:spacing w:before="100" w:beforeAutospacing="1" w:after="100" w:afterAutospacing="1" w:line="240" w:lineRule="auto"/>
        <w:rPr>
          <w:rFonts w:eastAsia="Times New Roman"/>
        </w:rPr>
      </w:pPr>
      <w:r>
        <w:rPr>
          <w:rFonts w:eastAsia="Times New Roman"/>
          <w:noProof/>
        </w:rPr>
        <w:drawing>
          <wp:inline distT="0" distB="0" distL="0" distR="0">
            <wp:extent cx="4981575" cy="2522721"/>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89973" cy="2526974"/>
                    </a:xfrm>
                    <a:prstGeom prst="rect">
                      <a:avLst/>
                    </a:prstGeom>
                    <a:noFill/>
                    <a:ln>
                      <a:noFill/>
                    </a:ln>
                  </pic:spPr>
                </pic:pic>
              </a:graphicData>
            </a:graphic>
          </wp:inline>
        </w:drawing>
      </w:r>
    </w:p>
    <w:p w:rsidR="005F0141" w:rsidRDefault="005F0141" w:rsidP="007A3D70">
      <w:pPr>
        <w:spacing w:before="100" w:beforeAutospacing="1" w:after="100" w:afterAutospacing="1" w:line="240" w:lineRule="auto"/>
        <w:rPr>
          <w:rFonts w:eastAsia="Times New Roman"/>
        </w:rPr>
      </w:pPr>
      <w:r>
        <w:rPr>
          <w:rFonts w:eastAsia="Times New Roman"/>
        </w:rPr>
        <w:t>Restart the server for the changes to take effect.</w:t>
      </w:r>
    </w:p>
    <w:p w:rsidR="00857F46" w:rsidRDefault="005F0141" w:rsidP="007A3D70">
      <w:pPr>
        <w:spacing w:before="100" w:beforeAutospacing="1" w:after="100" w:afterAutospacing="1" w:line="240" w:lineRule="auto"/>
        <w:rPr>
          <w:rFonts w:eastAsia="Times New Roman"/>
        </w:rPr>
      </w:pPr>
      <w:r w:rsidRPr="005F0141">
        <w:rPr>
          <w:rFonts w:eastAsia="Times New Roman"/>
          <w:noProof/>
        </w:rPr>
        <w:lastRenderedPageBreak/>
        <w:drawing>
          <wp:inline distT="0" distB="0" distL="0" distR="0" wp14:anchorId="441B87D5" wp14:editId="567DF266">
            <wp:extent cx="4476750" cy="2271377"/>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02803" cy="2284596"/>
                    </a:xfrm>
                    <a:prstGeom prst="rect">
                      <a:avLst/>
                    </a:prstGeom>
                  </pic:spPr>
                </pic:pic>
              </a:graphicData>
            </a:graphic>
          </wp:inline>
        </w:drawing>
      </w:r>
    </w:p>
    <w:p w:rsidR="00857F46" w:rsidRDefault="005F0141" w:rsidP="007A3D70">
      <w:pPr>
        <w:spacing w:before="100" w:beforeAutospacing="1" w:after="100" w:afterAutospacing="1" w:line="240" w:lineRule="auto"/>
        <w:rPr>
          <w:rFonts w:eastAsia="Times New Roman"/>
        </w:rPr>
      </w:pPr>
      <w:r w:rsidRPr="002127C6">
        <w:rPr>
          <w:rFonts w:eastAsia="Times New Roman"/>
          <w:noProof/>
        </w:rPr>
        <w:t>Log</w:t>
      </w:r>
      <w:r w:rsidR="002127C6">
        <w:rPr>
          <w:rFonts w:eastAsia="Times New Roman"/>
          <w:noProof/>
        </w:rPr>
        <w:t>i</w:t>
      </w:r>
      <w:r w:rsidRPr="002127C6">
        <w:rPr>
          <w:rFonts w:eastAsia="Times New Roman"/>
          <w:noProof/>
        </w:rPr>
        <w:t>n</w:t>
      </w:r>
      <w:r>
        <w:rPr>
          <w:rFonts w:eastAsia="Times New Roman"/>
        </w:rPr>
        <w:t xml:space="preserve"> back </w:t>
      </w:r>
      <w:r w:rsidRPr="002127C6">
        <w:rPr>
          <w:rFonts w:eastAsia="Times New Roman"/>
          <w:noProof/>
        </w:rPr>
        <w:t>onto</w:t>
      </w:r>
      <w:r>
        <w:rPr>
          <w:rFonts w:eastAsia="Times New Roman"/>
        </w:rPr>
        <w:t xml:space="preserve"> your renamed core server and </w:t>
      </w:r>
      <w:r w:rsidR="00C81328">
        <w:rPr>
          <w:rFonts w:eastAsia="Times New Roman"/>
        </w:rPr>
        <w:t xml:space="preserve">at the command prompt, </w:t>
      </w:r>
      <w:r w:rsidR="00857F46">
        <w:rPr>
          <w:rFonts w:eastAsia="Times New Roman"/>
        </w:rPr>
        <w:t xml:space="preserve">run the </w:t>
      </w:r>
      <w:r w:rsidR="00857F46" w:rsidRPr="00643962">
        <w:rPr>
          <w:rFonts w:eastAsia="Times New Roman"/>
          <w:noProof/>
        </w:rPr>
        <w:t>sconfig</w:t>
      </w:r>
      <w:r w:rsidR="00857F46">
        <w:rPr>
          <w:rFonts w:eastAsia="Times New Roman"/>
        </w:rPr>
        <w:t xml:space="preserve">.cmd command to confirm your machine has been renamed. Exit the </w:t>
      </w:r>
      <w:r w:rsidR="00857F46" w:rsidRPr="00643962">
        <w:rPr>
          <w:rFonts w:eastAsia="Times New Roman"/>
          <w:noProof/>
        </w:rPr>
        <w:t>sconfig</w:t>
      </w:r>
      <w:r w:rsidR="00857F46">
        <w:rPr>
          <w:rFonts w:eastAsia="Times New Roman"/>
        </w:rPr>
        <w:t xml:space="preserve"> utility and return to the command prompt.</w:t>
      </w:r>
    </w:p>
    <w:p w:rsidR="00857F46" w:rsidRDefault="00857F46" w:rsidP="007A3D70">
      <w:pPr>
        <w:spacing w:before="100" w:beforeAutospacing="1" w:after="100" w:afterAutospacing="1" w:line="240" w:lineRule="auto"/>
        <w:rPr>
          <w:rFonts w:eastAsia="Times New Roman"/>
        </w:rPr>
      </w:pPr>
      <w:r>
        <w:rPr>
          <w:rFonts w:eastAsia="Times New Roman"/>
          <w:noProof/>
        </w:rPr>
        <w:drawing>
          <wp:inline distT="0" distB="0" distL="0" distR="0">
            <wp:extent cx="5943600" cy="3019425"/>
            <wp:effectExtent l="0" t="0" r="0"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019425"/>
                    </a:xfrm>
                    <a:prstGeom prst="rect">
                      <a:avLst/>
                    </a:prstGeom>
                    <a:noFill/>
                    <a:ln>
                      <a:noFill/>
                    </a:ln>
                  </pic:spPr>
                </pic:pic>
              </a:graphicData>
            </a:graphic>
          </wp:inline>
        </w:drawing>
      </w:r>
    </w:p>
    <w:p w:rsidR="00857F46" w:rsidRDefault="00857F46" w:rsidP="007A3D70">
      <w:pPr>
        <w:spacing w:before="100" w:beforeAutospacing="1" w:after="100" w:afterAutospacing="1" w:line="240" w:lineRule="auto"/>
        <w:rPr>
          <w:rFonts w:eastAsia="Times New Roman"/>
        </w:rPr>
      </w:pPr>
    </w:p>
    <w:p w:rsidR="00C81328" w:rsidRDefault="00857F46" w:rsidP="007A3D70">
      <w:pPr>
        <w:spacing w:before="100" w:beforeAutospacing="1" w:after="100" w:afterAutospacing="1" w:line="240" w:lineRule="auto"/>
        <w:rPr>
          <w:rFonts w:eastAsia="Times New Roman"/>
        </w:rPr>
      </w:pPr>
      <w:r>
        <w:rPr>
          <w:rFonts w:eastAsia="Times New Roman"/>
        </w:rPr>
        <w:t>At the prompt, c</w:t>
      </w:r>
      <w:r w:rsidR="00C81328">
        <w:rPr>
          <w:rFonts w:eastAsia="Times New Roman"/>
        </w:rPr>
        <w:t xml:space="preserve">heck </w:t>
      </w:r>
      <w:r w:rsidR="00C81328" w:rsidRPr="002127C6">
        <w:rPr>
          <w:rFonts w:eastAsia="Times New Roman"/>
          <w:noProof/>
        </w:rPr>
        <w:t>you</w:t>
      </w:r>
      <w:r w:rsidR="002127C6">
        <w:rPr>
          <w:rFonts w:eastAsia="Times New Roman"/>
          <w:noProof/>
        </w:rPr>
        <w:t>r</w:t>
      </w:r>
      <w:r w:rsidR="00C81328">
        <w:rPr>
          <w:rFonts w:eastAsia="Times New Roman"/>
        </w:rPr>
        <w:t xml:space="preserve"> current IP address by typing IPCONFIG.</w:t>
      </w:r>
    </w:p>
    <w:p w:rsidR="00C81328" w:rsidRDefault="00857F46" w:rsidP="007A3D70">
      <w:pPr>
        <w:spacing w:before="100" w:beforeAutospacing="1" w:after="100" w:afterAutospacing="1" w:line="240" w:lineRule="auto"/>
        <w:rPr>
          <w:rFonts w:eastAsia="Times New Roman"/>
        </w:rPr>
      </w:pPr>
      <w:r w:rsidRPr="00857F46">
        <w:rPr>
          <w:rFonts w:eastAsia="Times New Roman"/>
          <w:noProof/>
        </w:rPr>
        <w:lastRenderedPageBreak/>
        <w:drawing>
          <wp:inline distT="0" distB="0" distL="0" distR="0" wp14:anchorId="585BA8E4" wp14:editId="2F55156E">
            <wp:extent cx="5181600" cy="26328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96072" cy="2640226"/>
                    </a:xfrm>
                    <a:prstGeom prst="rect">
                      <a:avLst/>
                    </a:prstGeom>
                  </pic:spPr>
                </pic:pic>
              </a:graphicData>
            </a:graphic>
          </wp:inline>
        </w:drawing>
      </w:r>
    </w:p>
    <w:p w:rsidR="00C81328" w:rsidRDefault="00C81328" w:rsidP="007A3D70">
      <w:pPr>
        <w:spacing w:before="100" w:beforeAutospacing="1" w:after="100" w:afterAutospacing="1" w:line="240" w:lineRule="auto"/>
        <w:rPr>
          <w:rFonts w:eastAsia="Times New Roman"/>
        </w:rPr>
      </w:pPr>
      <w:r>
        <w:rPr>
          <w:rFonts w:eastAsia="Times New Roman"/>
        </w:rPr>
        <w:t>My assigned IP address is 192.168.</w:t>
      </w:r>
      <w:r w:rsidR="00857F46">
        <w:rPr>
          <w:rFonts w:eastAsia="Times New Roman"/>
        </w:rPr>
        <w:t>0.10</w:t>
      </w:r>
      <w:r>
        <w:rPr>
          <w:rFonts w:eastAsia="Times New Roman"/>
        </w:rPr>
        <w:t xml:space="preserve">. Your assigned IP address will differ. Since this is s server, </w:t>
      </w:r>
      <w:r w:rsidR="00857F46">
        <w:rPr>
          <w:rFonts w:eastAsia="Times New Roman"/>
        </w:rPr>
        <w:t xml:space="preserve">needs to join my </w:t>
      </w:r>
      <w:r w:rsidR="00857F46" w:rsidRPr="00643962">
        <w:rPr>
          <w:rFonts w:eastAsia="Times New Roman"/>
          <w:noProof/>
        </w:rPr>
        <w:t>syberoffense</w:t>
      </w:r>
      <w:r w:rsidR="00857F46">
        <w:rPr>
          <w:rFonts w:eastAsia="Times New Roman"/>
        </w:rPr>
        <w:t>.local domain and it will be a server, we need to statically configure it with the information it needs to find a domain controller to join by existing domain.</w:t>
      </w:r>
    </w:p>
    <w:p w:rsidR="00C81328" w:rsidRDefault="00857F46" w:rsidP="007A3D70">
      <w:pPr>
        <w:spacing w:before="100" w:beforeAutospacing="1" w:after="100" w:afterAutospacing="1" w:line="240" w:lineRule="auto"/>
        <w:rPr>
          <w:rFonts w:eastAsia="Times New Roman"/>
        </w:rPr>
      </w:pPr>
      <w:r>
        <w:rPr>
          <w:rFonts w:eastAsia="Times New Roman"/>
        </w:rPr>
        <w:t>R</w:t>
      </w:r>
      <w:r w:rsidR="005F0141">
        <w:rPr>
          <w:rFonts w:eastAsia="Times New Roman"/>
        </w:rPr>
        <w:t>elaunch the sconfig.cmd.</w:t>
      </w:r>
      <w:r w:rsidR="00C81328">
        <w:rPr>
          <w:rFonts w:eastAsia="Times New Roman"/>
        </w:rPr>
        <w:t xml:space="preserve"> </w:t>
      </w:r>
      <w:r w:rsidR="000923CA">
        <w:rPr>
          <w:rFonts w:eastAsia="Times New Roman"/>
        </w:rPr>
        <w:t xml:space="preserve">Select option #8 </w:t>
      </w:r>
      <w:r w:rsidR="000923CA" w:rsidRPr="002127C6">
        <w:rPr>
          <w:rFonts w:eastAsia="Times New Roman"/>
          <w:noProof/>
        </w:rPr>
        <w:t xml:space="preserve">to </w:t>
      </w:r>
      <w:r w:rsidR="002127C6">
        <w:rPr>
          <w:rFonts w:eastAsia="Times New Roman"/>
          <w:noProof/>
        </w:rPr>
        <w:t>configure your network settings statically</w:t>
      </w:r>
      <w:r w:rsidR="000923CA">
        <w:rPr>
          <w:rFonts w:eastAsia="Times New Roman"/>
        </w:rPr>
        <w:t>.</w:t>
      </w:r>
    </w:p>
    <w:p w:rsidR="000923CA" w:rsidRDefault="000923CA" w:rsidP="007A3D70">
      <w:pPr>
        <w:spacing w:before="100" w:beforeAutospacing="1" w:after="100" w:afterAutospacing="1" w:line="240" w:lineRule="auto"/>
        <w:rPr>
          <w:rFonts w:eastAsia="Times New Roman"/>
        </w:rPr>
      </w:pPr>
      <w:r>
        <w:rPr>
          <w:rFonts w:eastAsia="Times New Roman"/>
        </w:rPr>
        <w:t>Select option #8.</w:t>
      </w:r>
    </w:p>
    <w:p w:rsidR="000923CA" w:rsidRDefault="000923CA" w:rsidP="007A3D70">
      <w:pPr>
        <w:spacing w:before="100" w:beforeAutospacing="1" w:after="100" w:afterAutospacing="1" w:line="240" w:lineRule="auto"/>
        <w:rPr>
          <w:rFonts w:eastAsia="Times New Roman"/>
        </w:rPr>
      </w:pPr>
      <w:r>
        <w:rPr>
          <w:rFonts w:eastAsia="Times New Roman"/>
          <w:noProof/>
        </w:rPr>
        <w:drawing>
          <wp:inline distT="0" distB="0" distL="0" distR="0">
            <wp:extent cx="4895850" cy="2491147"/>
            <wp:effectExtent l="0" t="0" r="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927887" cy="2507448"/>
                    </a:xfrm>
                    <a:prstGeom prst="rect">
                      <a:avLst/>
                    </a:prstGeom>
                    <a:noFill/>
                    <a:ln>
                      <a:noFill/>
                    </a:ln>
                  </pic:spPr>
                </pic:pic>
              </a:graphicData>
            </a:graphic>
          </wp:inline>
        </w:drawing>
      </w:r>
    </w:p>
    <w:p w:rsidR="005F0141" w:rsidRDefault="000923CA" w:rsidP="007A3D70">
      <w:pPr>
        <w:spacing w:before="100" w:beforeAutospacing="1" w:after="100" w:afterAutospacing="1" w:line="240" w:lineRule="auto"/>
        <w:rPr>
          <w:rFonts w:eastAsia="Times New Roman"/>
        </w:rPr>
      </w:pPr>
      <w:r>
        <w:rPr>
          <w:rFonts w:eastAsia="Times New Roman"/>
        </w:rPr>
        <w:t xml:space="preserve">We only have one </w:t>
      </w:r>
      <w:r w:rsidRPr="002127C6">
        <w:rPr>
          <w:rFonts w:eastAsia="Times New Roman"/>
          <w:noProof/>
        </w:rPr>
        <w:t>adapter</w:t>
      </w:r>
      <w:r w:rsidR="002127C6">
        <w:rPr>
          <w:rFonts w:eastAsia="Times New Roman"/>
          <w:noProof/>
        </w:rPr>
        <w:t>,</w:t>
      </w:r>
      <w:r>
        <w:rPr>
          <w:rFonts w:eastAsia="Times New Roman"/>
        </w:rPr>
        <w:t xml:space="preserve"> so we select this adapter for configuration.</w:t>
      </w:r>
    </w:p>
    <w:p w:rsidR="000923CA" w:rsidRDefault="00972162" w:rsidP="007A3D70">
      <w:pPr>
        <w:spacing w:before="100" w:beforeAutospacing="1" w:after="100" w:afterAutospacing="1" w:line="240" w:lineRule="auto"/>
        <w:rPr>
          <w:rFonts w:eastAsia="Times New Roman"/>
        </w:rPr>
      </w:pPr>
      <w:r w:rsidRPr="00972162">
        <w:rPr>
          <w:rFonts w:eastAsia="Times New Roman"/>
          <w:noProof/>
        </w:rPr>
        <w:lastRenderedPageBreak/>
        <w:drawing>
          <wp:inline distT="0" distB="0" distL="0" distR="0" wp14:anchorId="51DB2B5C" wp14:editId="145E7208">
            <wp:extent cx="4664486" cy="2352675"/>
            <wp:effectExtent l="0" t="0" r="317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69908" cy="2355410"/>
                    </a:xfrm>
                    <a:prstGeom prst="rect">
                      <a:avLst/>
                    </a:prstGeom>
                  </pic:spPr>
                </pic:pic>
              </a:graphicData>
            </a:graphic>
          </wp:inline>
        </w:drawing>
      </w:r>
    </w:p>
    <w:p w:rsidR="000923CA" w:rsidRDefault="000923CA" w:rsidP="007A3D70">
      <w:pPr>
        <w:spacing w:before="100" w:beforeAutospacing="1" w:after="100" w:afterAutospacing="1" w:line="240" w:lineRule="auto"/>
        <w:rPr>
          <w:rFonts w:eastAsia="Times New Roman"/>
        </w:rPr>
      </w:pPr>
      <w:r>
        <w:rPr>
          <w:rFonts w:eastAsia="Times New Roman"/>
        </w:rPr>
        <w:t xml:space="preserve">At the next </w:t>
      </w:r>
      <w:r w:rsidR="00972162">
        <w:rPr>
          <w:rFonts w:eastAsia="Times New Roman"/>
        </w:rPr>
        <w:t>window,</w:t>
      </w:r>
      <w:r w:rsidR="00B65EF2">
        <w:rPr>
          <w:rFonts w:eastAsia="Times New Roman"/>
        </w:rPr>
        <w:t xml:space="preserve"> </w:t>
      </w:r>
      <w:r>
        <w:rPr>
          <w:rFonts w:eastAsia="Times New Roman"/>
        </w:rPr>
        <w:t>we select 1 from the available options to set the network adapter IP address.</w:t>
      </w:r>
    </w:p>
    <w:p w:rsidR="000923CA" w:rsidRDefault="00972162" w:rsidP="007A3D70">
      <w:pPr>
        <w:spacing w:before="100" w:beforeAutospacing="1" w:after="100" w:afterAutospacing="1" w:line="240" w:lineRule="auto"/>
        <w:rPr>
          <w:rFonts w:eastAsia="Times New Roman"/>
        </w:rPr>
      </w:pPr>
      <w:r w:rsidRPr="00972162">
        <w:rPr>
          <w:rFonts w:eastAsia="Times New Roman"/>
          <w:noProof/>
        </w:rPr>
        <w:drawing>
          <wp:inline distT="0" distB="0" distL="0" distR="0" wp14:anchorId="62EA39E6" wp14:editId="6D5494AD">
            <wp:extent cx="4724400" cy="2404094"/>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735074" cy="2409525"/>
                    </a:xfrm>
                    <a:prstGeom prst="rect">
                      <a:avLst/>
                    </a:prstGeom>
                  </pic:spPr>
                </pic:pic>
              </a:graphicData>
            </a:graphic>
          </wp:inline>
        </w:drawing>
      </w:r>
    </w:p>
    <w:p w:rsidR="000923CA" w:rsidRDefault="000923CA" w:rsidP="007A3D70">
      <w:pPr>
        <w:spacing w:before="100" w:beforeAutospacing="1" w:after="100" w:afterAutospacing="1" w:line="240" w:lineRule="auto"/>
        <w:rPr>
          <w:rFonts w:eastAsia="Times New Roman"/>
        </w:rPr>
      </w:pPr>
      <w:r>
        <w:rPr>
          <w:rFonts w:eastAsia="Times New Roman"/>
        </w:rPr>
        <w:t>Type in “S” for static.</w:t>
      </w:r>
    </w:p>
    <w:p w:rsidR="00496B99" w:rsidRDefault="00496B99" w:rsidP="007A3D70">
      <w:pPr>
        <w:spacing w:before="100" w:beforeAutospacing="1" w:after="100" w:afterAutospacing="1" w:line="240" w:lineRule="auto"/>
        <w:rPr>
          <w:rFonts w:eastAsia="Times New Roman"/>
        </w:rPr>
      </w:pPr>
    </w:p>
    <w:p w:rsidR="000923CA" w:rsidRDefault="00496B99" w:rsidP="007A3D70">
      <w:pPr>
        <w:spacing w:before="100" w:beforeAutospacing="1" w:after="100" w:afterAutospacing="1" w:line="240" w:lineRule="auto"/>
        <w:rPr>
          <w:rFonts w:eastAsia="Times New Roman"/>
        </w:rPr>
      </w:pPr>
      <w:r w:rsidRPr="00496B99">
        <w:rPr>
          <w:rFonts w:eastAsia="Times New Roman"/>
          <w:noProof/>
        </w:rPr>
        <w:lastRenderedPageBreak/>
        <w:drawing>
          <wp:inline distT="0" distB="0" distL="0" distR="0" wp14:anchorId="52C9FA21" wp14:editId="4F61D5F6">
            <wp:extent cx="4962525" cy="251784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85424" cy="2529463"/>
                    </a:xfrm>
                    <a:prstGeom prst="rect">
                      <a:avLst/>
                    </a:prstGeom>
                  </pic:spPr>
                </pic:pic>
              </a:graphicData>
            </a:graphic>
          </wp:inline>
        </w:drawing>
      </w:r>
    </w:p>
    <w:p w:rsidR="000923CA" w:rsidRDefault="000923CA" w:rsidP="007A3D70">
      <w:pPr>
        <w:spacing w:before="100" w:beforeAutospacing="1" w:after="100" w:afterAutospacing="1" w:line="240" w:lineRule="auto"/>
        <w:rPr>
          <w:rFonts w:eastAsia="Times New Roman"/>
        </w:rPr>
      </w:pPr>
      <w:r>
        <w:rPr>
          <w:rFonts w:eastAsia="Times New Roman"/>
        </w:rPr>
        <w:t xml:space="preserve">Type in your static IP address. </w:t>
      </w:r>
    </w:p>
    <w:p w:rsidR="000923CA" w:rsidRDefault="00496B99" w:rsidP="007A3D70">
      <w:pPr>
        <w:spacing w:before="100" w:beforeAutospacing="1" w:after="100" w:afterAutospacing="1" w:line="240" w:lineRule="auto"/>
        <w:rPr>
          <w:rFonts w:eastAsia="Times New Roman"/>
        </w:rPr>
      </w:pPr>
      <w:r w:rsidRPr="00496B99">
        <w:rPr>
          <w:rFonts w:eastAsia="Times New Roman"/>
          <w:noProof/>
        </w:rPr>
        <w:drawing>
          <wp:inline distT="0" distB="0" distL="0" distR="0" wp14:anchorId="79705BDC" wp14:editId="2599955C">
            <wp:extent cx="4818628" cy="2447925"/>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822742" cy="2450015"/>
                    </a:xfrm>
                    <a:prstGeom prst="rect">
                      <a:avLst/>
                    </a:prstGeom>
                  </pic:spPr>
                </pic:pic>
              </a:graphicData>
            </a:graphic>
          </wp:inline>
        </w:drawing>
      </w:r>
    </w:p>
    <w:p w:rsidR="000923CA" w:rsidRDefault="000923CA" w:rsidP="007A3D70">
      <w:pPr>
        <w:spacing w:before="100" w:beforeAutospacing="1" w:after="100" w:afterAutospacing="1" w:line="240" w:lineRule="auto"/>
        <w:rPr>
          <w:rFonts w:eastAsia="Times New Roman"/>
        </w:rPr>
      </w:pPr>
      <w:r>
        <w:rPr>
          <w:rFonts w:eastAsia="Times New Roman"/>
        </w:rPr>
        <w:t>Hit enter to accept the default subnet mask.</w:t>
      </w:r>
    </w:p>
    <w:p w:rsidR="000923CA" w:rsidRDefault="000923CA" w:rsidP="007A3D70">
      <w:pPr>
        <w:spacing w:before="100" w:beforeAutospacing="1" w:after="100" w:afterAutospacing="1" w:line="240" w:lineRule="auto"/>
        <w:rPr>
          <w:rFonts w:eastAsia="Times New Roman"/>
        </w:rPr>
      </w:pPr>
      <w:r w:rsidRPr="000923CA">
        <w:rPr>
          <w:rFonts w:eastAsia="Times New Roman"/>
          <w:noProof/>
        </w:rPr>
        <w:lastRenderedPageBreak/>
        <w:drawing>
          <wp:inline distT="0" distB="0" distL="0" distR="0" wp14:anchorId="162DFD51" wp14:editId="13580D08">
            <wp:extent cx="4821408" cy="243903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854283" cy="2455666"/>
                    </a:xfrm>
                    <a:prstGeom prst="rect">
                      <a:avLst/>
                    </a:prstGeom>
                  </pic:spPr>
                </pic:pic>
              </a:graphicData>
            </a:graphic>
          </wp:inline>
        </w:drawing>
      </w:r>
    </w:p>
    <w:p w:rsidR="00F8663F" w:rsidRDefault="00F8663F" w:rsidP="007A3D70">
      <w:pPr>
        <w:spacing w:before="100" w:beforeAutospacing="1" w:after="100" w:afterAutospacing="1" w:line="240" w:lineRule="auto"/>
        <w:rPr>
          <w:rFonts w:eastAsia="Times New Roman"/>
        </w:rPr>
      </w:pPr>
      <w:r>
        <w:rPr>
          <w:rFonts w:eastAsia="Times New Roman"/>
        </w:rPr>
        <w:t xml:space="preserve">Type in your default gateway. This would normally be the inside address of </w:t>
      </w:r>
      <w:r w:rsidR="00B65EF2">
        <w:rPr>
          <w:rFonts w:eastAsia="Times New Roman"/>
        </w:rPr>
        <w:t>the</w:t>
      </w:r>
      <w:r>
        <w:rPr>
          <w:rFonts w:eastAsia="Times New Roman"/>
        </w:rPr>
        <w:t xml:space="preserve"> LAN interface </w:t>
      </w:r>
      <w:r w:rsidR="00B65EF2">
        <w:rPr>
          <w:rFonts w:eastAsia="Times New Roman"/>
        </w:rPr>
        <w:t xml:space="preserve">for </w:t>
      </w:r>
      <w:r>
        <w:rPr>
          <w:rFonts w:eastAsia="Times New Roman"/>
        </w:rPr>
        <w:t>your firewall or router. That would usually have a host IP of .1 or .2, not a requirement just the way IP schemes are normally designed.</w:t>
      </w:r>
    </w:p>
    <w:p w:rsidR="00F8663F" w:rsidRDefault="00F8663F" w:rsidP="007A3D70">
      <w:pPr>
        <w:spacing w:before="100" w:beforeAutospacing="1" w:after="100" w:afterAutospacing="1" w:line="240" w:lineRule="auto"/>
        <w:rPr>
          <w:rFonts w:eastAsia="Times New Roman"/>
        </w:rPr>
      </w:pPr>
      <w:r>
        <w:rPr>
          <w:rFonts w:eastAsia="Times New Roman"/>
        </w:rPr>
        <w:t xml:space="preserve">Once we hit enter with the last needed IP address, we are given the results. We will want to join this server to our domain. To do </w:t>
      </w:r>
      <w:r w:rsidRPr="00643962">
        <w:rPr>
          <w:rFonts w:eastAsia="Times New Roman"/>
          <w:noProof/>
        </w:rPr>
        <w:t>so</w:t>
      </w:r>
      <w:r>
        <w:rPr>
          <w:rFonts w:eastAsia="Times New Roman"/>
        </w:rPr>
        <w:t xml:space="preserve"> we have to tell this core server where the DNS server for the domain is located. This is so it can find the needed DNS server to find a domain controller to authenticate with.</w:t>
      </w:r>
    </w:p>
    <w:p w:rsidR="00496B99" w:rsidRDefault="00496B99" w:rsidP="007A3D70">
      <w:pPr>
        <w:spacing w:before="100" w:beforeAutospacing="1" w:after="100" w:afterAutospacing="1" w:line="240" w:lineRule="auto"/>
        <w:rPr>
          <w:rFonts w:eastAsia="Times New Roman"/>
        </w:rPr>
      </w:pPr>
      <w:r w:rsidRPr="00496B99">
        <w:rPr>
          <w:rFonts w:eastAsia="Times New Roman"/>
          <w:noProof/>
        </w:rPr>
        <w:drawing>
          <wp:inline distT="0" distB="0" distL="0" distR="0" wp14:anchorId="3C62259C" wp14:editId="051E5E90">
            <wp:extent cx="5943600" cy="3006725"/>
            <wp:effectExtent l="0" t="0" r="0"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006725"/>
                    </a:xfrm>
                    <a:prstGeom prst="rect">
                      <a:avLst/>
                    </a:prstGeom>
                  </pic:spPr>
                </pic:pic>
              </a:graphicData>
            </a:graphic>
          </wp:inline>
        </w:drawing>
      </w:r>
    </w:p>
    <w:p w:rsidR="00F8663F" w:rsidRDefault="00481958" w:rsidP="007A3D70">
      <w:pPr>
        <w:spacing w:before="100" w:beforeAutospacing="1" w:after="100" w:afterAutospacing="1" w:line="240" w:lineRule="auto"/>
        <w:rPr>
          <w:rFonts w:eastAsia="Times New Roman"/>
        </w:rPr>
      </w:pPr>
      <w:r>
        <w:rPr>
          <w:rFonts w:eastAsia="Times New Roman"/>
        </w:rPr>
        <w:t>We select option #2 from the available options. The DNS in this example is the IP address of my root domain controller which runs the primary domain for my lab. Your IP address will differ.</w:t>
      </w:r>
    </w:p>
    <w:p w:rsidR="00970805" w:rsidRDefault="00970805" w:rsidP="007A3D70">
      <w:pPr>
        <w:spacing w:before="100" w:beforeAutospacing="1" w:after="100" w:afterAutospacing="1" w:line="240" w:lineRule="auto"/>
        <w:rPr>
          <w:rFonts w:eastAsia="Times New Roman"/>
        </w:rPr>
      </w:pPr>
      <w:r w:rsidRPr="00970805">
        <w:rPr>
          <w:rFonts w:eastAsia="Times New Roman"/>
          <w:noProof/>
        </w:rPr>
        <w:lastRenderedPageBreak/>
        <w:drawing>
          <wp:inline distT="0" distB="0" distL="0" distR="0" wp14:anchorId="58B4CD41" wp14:editId="2FDDF90C">
            <wp:extent cx="5943600" cy="301561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015615"/>
                    </a:xfrm>
                    <a:prstGeom prst="rect">
                      <a:avLst/>
                    </a:prstGeom>
                  </pic:spPr>
                </pic:pic>
              </a:graphicData>
            </a:graphic>
          </wp:inline>
        </w:drawing>
      </w:r>
    </w:p>
    <w:p w:rsidR="00481958" w:rsidRDefault="00481958" w:rsidP="007A3D70">
      <w:pPr>
        <w:spacing w:before="100" w:beforeAutospacing="1" w:after="100" w:afterAutospacing="1" w:line="240" w:lineRule="auto"/>
        <w:rPr>
          <w:rFonts w:eastAsia="Times New Roman"/>
        </w:rPr>
      </w:pPr>
    </w:p>
    <w:p w:rsidR="00481958" w:rsidRDefault="00481958" w:rsidP="007A3D70">
      <w:pPr>
        <w:spacing w:before="100" w:beforeAutospacing="1" w:after="100" w:afterAutospacing="1" w:line="240" w:lineRule="auto"/>
        <w:rPr>
          <w:rFonts w:eastAsia="Times New Roman"/>
        </w:rPr>
      </w:pPr>
      <w:r>
        <w:rPr>
          <w:rFonts w:eastAsia="Times New Roman"/>
        </w:rPr>
        <w:t xml:space="preserve">We do not need a secondary DNS as that role will be assigned to this core server </w:t>
      </w:r>
      <w:r w:rsidR="00970805">
        <w:rPr>
          <w:rFonts w:eastAsia="Times New Roman"/>
        </w:rPr>
        <w:t>later</w:t>
      </w:r>
      <w:r>
        <w:rPr>
          <w:rFonts w:eastAsia="Times New Roman"/>
        </w:rPr>
        <w:t xml:space="preserve"> in another lab.</w:t>
      </w:r>
    </w:p>
    <w:p w:rsidR="00970805" w:rsidRDefault="00970805" w:rsidP="007A3D70">
      <w:pPr>
        <w:spacing w:before="100" w:beforeAutospacing="1" w:after="100" w:afterAutospacing="1" w:line="240" w:lineRule="auto"/>
        <w:rPr>
          <w:rFonts w:eastAsia="Times New Roman"/>
        </w:rPr>
      </w:pPr>
      <w:r>
        <w:rPr>
          <w:rFonts w:eastAsia="Times New Roman"/>
          <w:noProof/>
        </w:rPr>
        <w:drawing>
          <wp:inline distT="0" distB="0" distL="0" distR="0" wp14:anchorId="22CFCE1E">
            <wp:extent cx="6477635" cy="327723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6477635" cy="3277235"/>
                    </a:xfrm>
                    <a:prstGeom prst="rect">
                      <a:avLst/>
                    </a:prstGeom>
                    <a:noFill/>
                  </pic:spPr>
                </pic:pic>
              </a:graphicData>
            </a:graphic>
          </wp:inline>
        </w:drawing>
      </w:r>
    </w:p>
    <w:p w:rsidR="00481958" w:rsidRDefault="00481958" w:rsidP="007A3D70">
      <w:pPr>
        <w:spacing w:before="100" w:beforeAutospacing="1" w:after="100" w:afterAutospacing="1" w:line="240" w:lineRule="auto"/>
        <w:rPr>
          <w:rFonts w:eastAsia="Times New Roman"/>
        </w:rPr>
      </w:pPr>
    </w:p>
    <w:p w:rsidR="00481958" w:rsidRDefault="00481958" w:rsidP="007A3D70">
      <w:pPr>
        <w:spacing w:before="100" w:beforeAutospacing="1" w:after="100" w:afterAutospacing="1" w:line="240" w:lineRule="auto"/>
        <w:rPr>
          <w:rFonts w:eastAsia="Times New Roman"/>
        </w:rPr>
      </w:pPr>
      <w:r>
        <w:rPr>
          <w:rFonts w:eastAsia="Times New Roman"/>
        </w:rPr>
        <w:lastRenderedPageBreak/>
        <w:t xml:space="preserve">We have statically configured our new Server 2012 Core server. We are now ready to join our server to our existing domain. We type in 4 to return to the main menu and </w:t>
      </w:r>
      <w:r w:rsidR="00494F05">
        <w:rPr>
          <w:rFonts w:eastAsia="Times New Roman"/>
        </w:rPr>
        <w:t>use option 1</w:t>
      </w:r>
      <w:r>
        <w:rPr>
          <w:rFonts w:eastAsia="Times New Roman"/>
        </w:rPr>
        <w:t xml:space="preserve"> to </w:t>
      </w:r>
      <w:r w:rsidR="00494F05">
        <w:rPr>
          <w:rFonts w:eastAsia="Times New Roman"/>
        </w:rPr>
        <w:t>change our workgroup to a domain.</w:t>
      </w:r>
    </w:p>
    <w:p w:rsidR="00494F05" w:rsidRDefault="00494F05" w:rsidP="007A3D70">
      <w:pPr>
        <w:spacing w:before="100" w:beforeAutospacing="1" w:after="100" w:afterAutospacing="1" w:line="240" w:lineRule="auto"/>
        <w:rPr>
          <w:rFonts w:eastAsia="Times New Roman"/>
        </w:rPr>
      </w:pPr>
      <w:r>
        <w:rPr>
          <w:rFonts w:eastAsia="Times New Roman"/>
        </w:rPr>
        <w:t xml:space="preserve">Type in the </w:t>
      </w:r>
      <w:r w:rsidRPr="002127C6">
        <w:rPr>
          <w:rFonts w:eastAsia="Times New Roman"/>
          <w:noProof/>
        </w:rPr>
        <w:t>l</w:t>
      </w:r>
      <w:r w:rsidR="002127C6">
        <w:rPr>
          <w:rFonts w:eastAsia="Times New Roman"/>
          <w:noProof/>
        </w:rPr>
        <w:t>e</w:t>
      </w:r>
      <w:r w:rsidRPr="002127C6">
        <w:rPr>
          <w:rFonts w:eastAsia="Times New Roman"/>
          <w:noProof/>
        </w:rPr>
        <w:t>tter</w:t>
      </w:r>
      <w:r>
        <w:rPr>
          <w:rFonts w:eastAsia="Times New Roman"/>
        </w:rPr>
        <w:t xml:space="preserve"> D for</w:t>
      </w:r>
      <w:r w:rsidR="002127C6">
        <w:rPr>
          <w:rFonts w:eastAsia="Times New Roman"/>
        </w:rPr>
        <w:t>. “</w:t>
      </w:r>
      <w:r w:rsidRPr="002127C6">
        <w:rPr>
          <w:rFonts w:eastAsia="Times New Roman"/>
          <w:noProof/>
        </w:rPr>
        <w:t>domain</w:t>
      </w:r>
      <w:r>
        <w:rPr>
          <w:rFonts w:eastAsia="Times New Roman"/>
        </w:rPr>
        <w:t>.</w:t>
      </w:r>
      <w:r w:rsidR="002127C6">
        <w:rPr>
          <w:rFonts w:eastAsia="Times New Roman"/>
        </w:rPr>
        <w:t>”</w:t>
      </w:r>
    </w:p>
    <w:p w:rsidR="00494F05" w:rsidRDefault="00494F05" w:rsidP="007A3D70">
      <w:pPr>
        <w:spacing w:before="100" w:beforeAutospacing="1" w:after="100" w:afterAutospacing="1" w:line="240" w:lineRule="auto"/>
        <w:rPr>
          <w:rFonts w:eastAsia="Times New Roman"/>
        </w:rPr>
      </w:pPr>
      <w:r>
        <w:rPr>
          <w:rFonts w:eastAsia="Times New Roman"/>
          <w:noProof/>
        </w:rPr>
        <w:drawing>
          <wp:inline distT="0" distB="0" distL="0" distR="0">
            <wp:extent cx="5350087" cy="2705100"/>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79161" cy="2719800"/>
                    </a:xfrm>
                    <a:prstGeom prst="rect">
                      <a:avLst/>
                    </a:prstGeom>
                    <a:noFill/>
                    <a:ln>
                      <a:noFill/>
                    </a:ln>
                  </pic:spPr>
                </pic:pic>
              </a:graphicData>
            </a:graphic>
          </wp:inline>
        </w:drawing>
      </w:r>
    </w:p>
    <w:p w:rsidR="00494F05" w:rsidRDefault="00494F05" w:rsidP="007A3D70">
      <w:pPr>
        <w:spacing w:before="100" w:beforeAutospacing="1" w:after="100" w:afterAutospacing="1" w:line="240" w:lineRule="auto"/>
        <w:rPr>
          <w:rFonts w:eastAsia="Times New Roman"/>
        </w:rPr>
      </w:pPr>
      <w:r>
        <w:rPr>
          <w:rFonts w:eastAsia="Times New Roman"/>
        </w:rPr>
        <w:t xml:space="preserve">We type in the name of our domain. The name of my domain is </w:t>
      </w:r>
      <w:r w:rsidR="00970805" w:rsidRPr="00643962">
        <w:rPr>
          <w:rFonts w:eastAsia="Times New Roman"/>
          <w:noProof/>
        </w:rPr>
        <w:t>syberoffense</w:t>
      </w:r>
      <w:r w:rsidR="00970805">
        <w:rPr>
          <w:rFonts w:eastAsia="Times New Roman"/>
        </w:rPr>
        <w:t>.local</w:t>
      </w:r>
      <w:r>
        <w:rPr>
          <w:rFonts w:eastAsia="Times New Roman"/>
        </w:rPr>
        <w:t xml:space="preserve">. </w:t>
      </w:r>
      <w:r w:rsidR="000668DD">
        <w:rPr>
          <w:rFonts w:eastAsia="Times New Roman"/>
        </w:rPr>
        <w:t>Yours may differ.</w:t>
      </w:r>
    </w:p>
    <w:p w:rsidR="00970805" w:rsidRDefault="002127C6" w:rsidP="007A3D70">
      <w:pPr>
        <w:spacing w:before="100" w:beforeAutospacing="1" w:after="100" w:afterAutospacing="1" w:line="240" w:lineRule="auto"/>
        <w:rPr>
          <w:rFonts w:eastAsia="Times New Roman"/>
        </w:rPr>
      </w:pPr>
      <w:r>
        <w:rPr>
          <w:rFonts w:eastAsia="Times New Roman"/>
          <w:noProof/>
        </w:rPr>
        <w:drawing>
          <wp:inline distT="0" distB="0" distL="0" distR="0">
            <wp:extent cx="5943600" cy="3000375"/>
            <wp:effectExtent l="0" t="0" r="0"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3000375"/>
                    </a:xfrm>
                    <a:prstGeom prst="rect">
                      <a:avLst/>
                    </a:prstGeom>
                    <a:noFill/>
                    <a:ln>
                      <a:noFill/>
                    </a:ln>
                  </pic:spPr>
                </pic:pic>
              </a:graphicData>
            </a:graphic>
          </wp:inline>
        </w:drawing>
      </w:r>
    </w:p>
    <w:p w:rsidR="00970805" w:rsidRDefault="00494F05" w:rsidP="007A3D70">
      <w:pPr>
        <w:spacing w:before="100" w:beforeAutospacing="1" w:after="100" w:afterAutospacing="1" w:line="240" w:lineRule="auto"/>
        <w:rPr>
          <w:rFonts w:eastAsia="Times New Roman"/>
        </w:rPr>
      </w:pPr>
      <w:r>
        <w:rPr>
          <w:rFonts w:eastAsia="Times New Roman"/>
        </w:rPr>
        <w:lastRenderedPageBreak/>
        <w:t xml:space="preserve">I </w:t>
      </w:r>
      <w:r w:rsidR="00970805">
        <w:rPr>
          <w:rFonts w:eastAsia="Times New Roman"/>
        </w:rPr>
        <w:t xml:space="preserve">will </w:t>
      </w:r>
      <w:r>
        <w:rPr>
          <w:rFonts w:eastAsia="Times New Roman"/>
        </w:rPr>
        <w:t xml:space="preserve">use my administrator credentials for the domain to </w:t>
      </w:r>
      <w:r w:rsidR="000668DD">
        <w:rPr>
          <w:rFonts w:eastAsia="Times New Roman"/>
        </w:rPr>
        <w:t xml:space="preserve">join </w:t>
      </w:r>
      <w:r>
        <w:rPr>
          <w:rFonts w:eastAsia="Times New Roman"/>
        </w:rPr>
        <w:t xml:space="preserve">the server to my network. </w:t>
      </w:r>
    </w:p>
    <w:p w:rsidR="00970805" w:rsidRDefault="000D3728" w:rsidP="007A3D70">
      <w:pPr>
        <w:spacing w:before="100" w:beforeAutospacing="1" w:after="100" w:afterAutospacing="1" w:line="240" w:lineRule="auto"/>
        <w:rPr>
          <w:rFonts w:eastAsia="Times New Roman"/>
        </w:rPr>
      </w:pPr>
      <w:r>
        <w:rPr>
          <w:rFonts w:eastAsia="Times New Roman"/>
          <w:noProof/>
        </w:rPr>
        <w:drawing>
          <wp:inline distT="0" distB="0" distL="0" distR="0">
            <wp:extent cx="5410200" cy="274320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410200" cy="2743200"/>
                    </a:xfrm>
                    <a:prstGeom prst="rect">
                      <a:avLst/>
                    </a:prstGeom>
                    <a:noFill/>
                    <a:ln>
                      <a:noFill/>
                    </a:ln>
                  </pic:spPr>
                </pic:pic>
              </a:graphicData>
            </a:graphic>
          </wp:inline>
        </w:drawing>
      </w:r>
    </w:p>
    <w:p w:rsidR="00970805" w:rsidRDefault="00970805" w:rsidP="007A3D70">
      <w:pPr>
        <w:spacing w:before="100" w:beforeAutospacing="1" w:after="100" w:afterAutospacing="1" w:line="240" w:lineRule="auto"/>
        <w:rPr>
          <w:rFonts w:eastAsia="Times New Roman"/>
        </w:rPr>
      </w:pPr>
    </w:p>
    <w:p w:rsidR="00494F05" w:rsidRDefault="00494F05" w:rsidP="007A3D70">
      <w:pPr>
        <w:spacing w:before="100" w:beforeAutospacing="1" w:after="100" w:afterAutospacing="1" w:line="240" w:lineRule="auto"/>
        <w:rPr>
          <w:rFonts w:eastAsia="Times New Roman"/>
        </w:rPr>
      </w:pPr>
      <w:r>
        <w:rPr>
          <w:rFonts w:eastAsia="Times New Roman"/>
        </w:rPr>
        <w:t xml:space="preserve">At the command prompt asking for your password, enter your domain administrator password. </w:t>
      </w:r>
      <w:r w:rsidRPr="000668DD">
        <w:rPr>
          <w:rFonts w:eastAsia="Times New Roman"/>
          <w:highlight w:val="yellow"/>
        </w:rPr>
        <w:t xml:space="preserve">The </w:t>
      </w:r>
      <w:r w:rsidR="000668DD" w:rsidRPr="000668DD">
        <w:rPr>
          <w:rFonts w:eastAsia="Times New Roman"/>
          <w:highlight w:val="yellow"/>
        </w:rPr>
        <w:t xml:space="preserve">password will </w:t>
      </w:r>
      <w:r w:rsidR="000668DD" w:rsidRPr="000668DD">
        <w:rPr>
          <w:rFonts w:eastAsia="Times New Roman"/>
          <w:highlight w:val="yellow"/>
          <w:u w:val="single"/>
        </w:rPr>
        <w:t>not</w:t>
      </w:r>
      <w:r w:rsidR="000668DD" w:rsidRPr="000668DD">
        <w:rPr>
          <w:rFonts w:eastAsia="Times New Roman"/>
          <w:highlight w:val="yellow"/>
        </w:rPr>
        <w:t xml:space="preserve"> show as you type. This is a security feature.</w:t>
      </w:r>
      <w:r w:rsidR="000668DD">
        <w:rPr>
          <w:rFonts w:eastAsia="Times New Roman"/>
        </w:rPr>
        <w:t xml:space="preserve"> </w:t>
      </w:r>
    </w:p>
    <w:p w:rsidR="00E07313" w:rsidRDefault="00E07313" w:rsidP="007A3D70">
      <w:pPr>
        <w:spacing w:before="100" w:beforeAutospacing="1" w:after="100" w:afterAutospacing="1" w:line="240" w:lineRule="auto"/>
        <w:rPr>
          <w:rFonts w:eastAsia="Times New Roman"/>
        </w:rPr>
      </w:pPr>
      <w:r w:rsidRPr="00E07313">
        <w:rPr>
          <w:rFonts w:eastAsia="Times New Roman"/>
          <w:noProof/>
        </w:rPr>
        <w:drawing>
          <wp:inline distT="0" distB="0" distL="0" distR="0" wp14:anchorId="51AA992B" wp14:editId="6EEE4AB2">
            <wp:extent cx="4886325" cy="248283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901886" cy="2490745"/>
                    </a:xfrm>
                    <a:prstGeom prst="rect">
                      <a:avLst/>
                    </a:prstGeom>
                  </pic:spPr>
                </pic:pic>
              </a:graphicData>
            </a:graphic>
          </wp:inline>
        </w:drawing>
      </w:r>
    </w:p>
    <w:p w:rsidR="00E07313" w:rsidRDefault="000809E9" w:rsidP="007A3D70">
      <w:pPr>
        <w:spacing w:before="100" w:beforeAutospacing="1" w:after="100" w:afterAutospacing="1" w:line="240" w:lineRule="auto"/>
        <w:rPr>
          <w:rFonts w:eastAsia="Times New Roman"/>
        </w:rPr>
      </w:pPr>
      <w:r>
        <w:rPr>
          <w:rFonts w:eastAsia="Times New Roman"/>
        </w:rPr>
        <w:t xml:space="preserve">If the domain cannot be found, restart your Server Core so the changes made to the network adapter can take effect. </w:t>
      </w:r>
      <w:r w:rsidR="00E07313">
        <w:rPr>
          <w:rFonts w:eastAsia="Times New Roman"/>
        </w:rPr>
        <w:t>1</w:t>
      </w:r>
    </w:p>
    <w:p w:rsidR="003D1533" w:rsidRPr="003D1533" w:rsidRDefault="003D1533" w:rsidP="007A3D70">
      <w:pPr>
        <w:spacing w:before="100" w:beforeAutospacing="1" w:after="100" w:afterAutospacing="1" w:line="240" w:lineRule="auto"/>
        <w:rPr>
          <w:rFonts w:ascii="Courier New" w:eastAsia="Times New Roman" w:hAnsi="Courier New" w:cs="Courier New"/>
        </w:rPr>
      </w:pPr>
      <w:r w:rsidRPr="003D1533">
        <w:rPr>
          <w:rFonts w:ascii="Courier New" w:eastAsia="Times New Roman" w:hAnsi="Courier New" w:cs="Courier New"/>
        </w:rPr>
        <w:t>shutdown.exe /r /t 0 /f</w:t>
      </w:r>
    </w:p>
    <w:p w:rsidR="000668DD" w:rsidRDefault="000668DD" w:rsidP="007A3D70">
      <w:pPr>
        <w:spacing w:before="100" w:beforeAutospacing="1" w:after="100" w:afterAutospacing="1" w:line="240" w:lineRule="auto"/>
        <w:rPr>
          <w:rFonts w:eastAsia="Times New Roman"/>
        </w:rPr>
      </w:pPr>
      <w:r>
        <w:rPr>
          <w:rFonts w:eastAsia="Times New Roman"/>
        </w:rPr>
        <w:lastRenderedPageBreak/>
        <w:t xml:space="preserve">When asked if you want to change the name of your computer before restarting, say no. </w:t>
      </w:r>
    </w:p>
    <w:p w:rsidR="002D16CC" w:rsidRDefault="00494F05" w:rsidP="007A3D70">
      <w:pPr>
        <w:spacing w:before="100" w:beforeAutospacing="1" w:after="100" w:afterAutospacing="1" w:line="240" w:lineRule="auto"/>
        <w:rPr>
          <w:rFonts w:eastAsia="Times New Roman"/>
        </w:rPr>
      </w:pPr>
      <w:r w:rsidRPr="00494F05">
        <w:rPr>
          <w:rFonts w:eastAsia="Times New Roman"/>
          <w:noProof/>
        </w:rPr>
        <w:drawing>
          <wp:inline distT="0" distB="0" distL="0" distR="0" wp14:anchorId="68A9CE91" wp14:editId="36EFEA90">
            <wp:extent cx="5399062" cy="2738755"/>
            <wp:effectExtent l="0" t="0" r="0" b="444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12288" cy="2745464"/>
                    </a:xfrm>
                    <a:prstGeom prst="rect">
                      <a:avLst/>
                    </a:prstGeom>
                  </pic:spPr>
                </pic:pic>
              </a:graphicData>
            </a:graphic>
          </wp:inline>
        </w:drawing>
      </w:r>
    </w:p>
    <w:p w:rsidR="000668DD" w:rsidRDefault="000668DD" w:rsidP="007A3D70">
      <w:pPr>
        <w:spacing w:before="100" w:beforeAutospacing="1" w:after="100" w:afterAutospacing="1" w:line="240" w:lineRule="auto"/>
        <w:rPr>
          <w:rFonts w:eastAsia="Times New Roman"/>
        </w:rPr>
      </w:pPr>
      <w:r>
        <w:rPr>
          <w:rFonts w:eastAsia="Times New Roman"/>
        </w:rPr>
        <w:t>Restart the server when prompted.</w:t>
      </w:r>
    </w:p>
    <w:p w:rsidR="000668DD" w:rsidRDefault="000668DD" w:rsidP="007A3D70">
      <w:pPr>
        <w:spacing w:before="100" w:beforeAutospacing="1" w:after="100" w:afterAutospacing="1" w:line="240" w:lineRule="auto"/>
        <w:rPr>
          <w:rFonts w:eastAsia="Times New Roman"/>
        </w:rPr>
      </w:pPr>
      <w:r w:rsidRPr="000668DD">
        <w:rPr>
          <w:rFonts w:eastAsia="Times New Roman"/>
          <w:noProof/>
        </w:rPr>
        <w:drawing>
          <wp:inline distT="0" distB="0" distL="0" distR="0" wp14:anchorId="5317FC2B" wp14:editId="121217F8">
            <wp:extent cx="5276850" cy="2681271"/>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96357" cy="2691183"/>
                    </a:xfrm>
                    <a:prstGeom prst="rect">
                      <a:avLst/>
                    </a:prstGeom>
                  </pic:spPr>
                </pic:pic>
              </a:graphicData>
            </a:graphic>
          </wp:inline>
        </w:drawing>
      </w:r>
    </w:p>
    <w:p w:rsidR="002127C6" w:rsidRDefault="000668DD" w:rsidP="007A3D70">
      <w:pPr>
        <w:spacing w:before="100" w:beforeAutospacing="1" w:after="100" w:afterAutospacing="1" w:line="240" w:lineRule="auto"/>
        <w:rPr>
          <w:rFonts w:eastAsia="Times New Roman"/>
        </w:rPr>
      </w:pPr>
      <w:r>
        <w:rPr>
          <w:rFonts w:eastAsia="Times New Roman"/>
        </w:rPr>
        <w:t xml:space="preserve">After the server </w:t>
      </w:r>
      <w:r w:rsidRPr="002127C6">
        <w:rPr>
          <w:rFonts w:eastAsia="Times New Roman"/>
          <w:noProof/>
        </w:rPr>
        <w:t>restarts</w:t>
      </w:r>
      <w:r w:rsidR="002127C6">
        <w:rPr>
          <w:rFonts w:eastAsia="Times New Roman"/>
          <w:noProof/>
        </w:rPr>
        <w:t>,</w:t>
      </w:r>
      <w:r>
        <w:rPr>
          <w:rFonts w:eastAsia="Times New Roman"/>
        </w:rPr>
        <w:t xml:space="preserve"> you can </w:t>
      </w:r>
      <w:r w:rsidR="002127C6">
        <w:rPr>
          <w:rFonts w:eastAsia="Times New Roman"/>
        </w:rPr>
        <w:t>log on</w:t>
      </w:r>
      <w:r>
        <w:rPr>
          <w:rFonts w:eastAsia="Times New Roman"/>
        </w:rPr>
        <w:t xml:space="preserve"> </w:t>
      </w:r>
      <w:r w:rsidR="002127C6">
        <w:rPr>
          <w:rFonts w:eastAsia="Times New Roman"/>
        </w:rPr>
        <w:t>as “other user” using your domain administrator credentials. It may take some time for your domain profile to be built so be patient.</w:t>
      </w:r>
    </w:p>
    <w:p w:rsidR="002127C6" w:rsidRDefault="002127C6" w:rsidP="007A3D70">
      <w:pPr>
        <w:spacing w:before="100" w:beforeAutospacing="1" w:after="100" w:afterAutospacing="1" w:line="240" w:lineRule="auto"/>
        <w:rPr>
          <w:rFonts w:eastAsia="Times New Roman"/>
        </w:rPr>
      </w:pPr>
    </w:p>
    <w:p w:rsidR="002127C6" w:rsidRDefault="002127C6" w:rsidP="007A3D70">
      <w:pPr>
        <w:spacing w:before="100" w:beforeAutospacing="1" w:after="100" w:afterAutospacing="1" w:line="240" w:lineRule="auto"/>
        <w:rPr>
          <w:rFonts w:eastAsia="Times New Roman"/>
        </w:rPr>
      </w:pPr>
      <w:r w:rsidRPr="002127C6">
        <w:rPr>
          <w:rFonts w:eastAsia="Times New Roman"/>
          <w:noProof/>
        </w:rPr>
        <w:lastRenderedPageBreak/>
        <w:drawing>
          <wp:inline distT="0" distB="0" distL="0" distR="0" wp14:anchorId="0DDEE1A5" wp14:editId="36457374">
            <wp:extent cx="4743450" cy="1934882"/>
            <wp:effectExtent l="0" t="0" r="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52550" cy="1938594"/>
                    </a:xfrm>
                    <a:prstGeom prst="rect">
                      <a:avLst/>
                    </a:prstGeom>
                  </pic:spPr>
                </pic:pic>
              </a:graphicData>
            </a:graphic>
          </wp:inline>
        </w:drawing>
      </w:r>
    </w:p>
    <w:p w:rsidR="000668DD" w:rsidRDefault="002127C6" w:rsidP="007A3D70">
      <w:pPr>
        <w:spacing w:before="100" w:beforeAutospacing="1" w:after="100" w:afterAutospacing="1" w:line="240" w:lineRule="auto"/>
        <w:rPr>
          <w:rFonts w:eastAsia="Times New Roman"/>
        </w:rPr>
      </w:pPr>
      <w:r>
        <w:rPr>
          <w:rFonts w:eastAsia="Times New Roman"/>
        </w:rPr>
        <w:t xml:space="preserve">You can </w:t>
      </w:r>
      <w:r w:rsidR="000668DD">
        <w:rPr>
          <w:rFonts w:eastAsia="Times New Roman"/>
        </w:rPr>
        <w:t xml:space="preserve">check your </w:t>
      </w:r>
      <w:r>
        <w:rPr>
          <w:rFonts w:eastAsia="Times New Roman"/>
        </w:rPr>
        <w:t xml:space="preserve">new </w:t>
      </w:r>
      <w:r w:rsidR="000668DD">
        <w:rPr>
          <w:rFonts w:eastAsia="Times New Roman"/>
        </w:rPr>
        <w:t xml:space="preserve">domain membership by launching the </w:t>
      </w:r>
      <w:r w:rsidR="000668DD" w:rsidRPr="00643962">
        <w:rPr>
          <w:rFonts w:eastAsia="Times New Roman"/>
          <w:b/>
          <w:noProof/>
        </w:rPr>
        <w:t>sconfig</w:t>
      </w:r>
      <w:r w:rsidR="000668DD" w:rsidRPr="000668DD">
        <w:rPr>
          <w:rFonts w:eastAsia="Times New Roman"/>
          <w:b/>
        </w:rPr>
        <w:t>.cmd</w:t>
      </w:r>
      <w:r w:rsidR="000668DD">
        <w:rPr>
          <w:rFonts w:eastAsia="Times New Roman"/>
        </w:rPr>
        <w:t xml:space="preserve"> utility. </w:t>
      </w:r>
    </w:p>
    <w:p w:rsidR="002D16CC" w:rsidRDefault="002D16CC" w:rsidP="007A3D70">
      <w:pPr>
        <w:spacing w:before="100" w:beforeAutospacing="1" w:after="100" w:afterAutospacing="1" w:line="240" w:lineRule="auto"/>
        <w:rPr>
          <w:rFonts w:eastAsia="Times New Roman"/>
        </w:rPr>
      </w:pPr>
      <w:r>
        <w:rPr>
          <w:rFonts w:eastAsia="Times New Roman"/>
          <w:noProof/>
        </w:rPr>
        <w:drawing>
          <wp:inline distT="0" distB="0" distL="0" distR="0">
            <wp:extent cx="5324475" cy="2709243"/>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40258" cy="2717274"/>
                    </a:xfrm>
                    <a:prstGeom prst="rect">
                      <a:avLst/>
                    </a:prstGeom>
                    <a:noFill/>
                    <a:ln>
                      <a:noFill/>
                    </a:ln>
                  </pic:spPr>
                </pic:pic>
              </a:graphicData>
            </a:graphic>
          </wp:inline>
        </w:drawing>
      </w:r>
    </w:p>
    <w:p w:rsidR="002127C6" w:rsidRDefault="002655B1" w:rsidP="007A3D70">
      <w:pPr>
        <w:spacing w:before="100" w:beforeAutospacing="1" w:after="100" w:afterAutospacing="1" w:line="240" w:lineRule="auto"/>
        <w:rPr>
          <w:rFonts w:eastAsia="Times New Roman"/>
        </w:rPr>
      </w:pPr>
      <w:r>
        <w:rPr>
          <w:rFonts w:eastAsia="Times New Roman"/>
        </w:rPr>
        <w:t>This</w:t>
      </w:r>
      <w:r w:rsidR="002D16CC">
        <w:rPr>
          <w:rFonts w:eastAsia="Times New Roman"/>
        </w:rPr>
        <w:t xml:space="preserve"> concludes configuring server core with static network setting</w:t>
      </w:r>
      <w:r w:rsidR="003745F3">
        <w:rPr>
          <w:rFonts w:eastAsia="Times New Roman"/>
        </w:rPr>
        <w:t>s</w:t>
      </w:r>
      <w:r w:rsidR="002D16CC">
        <w:rPr>
          <w:rFonts w:eastAsia="Times New Roman"/>
        </w:rPr>
        <w:t xml:space="preserve"> and joining the domain. </w:t>
      </w:r>
    </w:p>
    <w:p w:rsidR="003D1533" w:rsidRDefault="003D1533" w:rsidP="007A3D70">
      <w:pPr>
        <w:spacing w:before="100" w:beforeAutospacing="1" w:after="100" w:afterAutospacing="1" w:line="240" w:lineRule="auto"/>
        <w:rPr>
          <w:rFonts w:eastAsia="Times New Roman"/>
        </w:rPr>
      </w:pPr>
      <w:r>
        <w:rPr>
          <w:rFonts w:eastAsia="Times New Roman"/>
        </w:rPr>
        <w:t>To shut down your Server 2012 Core machine, use the following command:</w:t>
      </w:r>
    </w:p>
    <w:p w:rsidR="003D1533" w:rsidRPr="00B65EF2" w:rsidRDefault="003D1533" w:rsidP="007A3D70">
      <w:pPr>
        <w:spacing w:before="100" w:beforeAutospacing="1" w:after="100" w:afterAutospacing="1" w:line="240" w:lineRule="auto"/>
        <w:rPr>
          <w:rFonts w:ascii="Courier New" w:eastAsia="Times New Roman" w:hAnsi="Courier New" w:cs="Courier New"/>
          <w:b/>
        </w:rPr>
      </w:pPr>
      <w:bookmarkStart w:id="0" w:name="_GoBack"/>
      <w:r w:rsidRPr="00B65EF2">
        <w:rPr>
          <w:rFonts w:ascii="Courier New" w:hAnsi="Courier New" w:cs="Courier New"/>
          <w:b/>
          <w:iCs/>
        </w:rPr>
        <w:t>Shutdown -s -t 0</w:t>
      </w:r>
    </w:p>
    <w:bookmarkEnd w:id="0"/>
    <w:p w:rsidR="007A3D70" w:rsidRPr="003745F3" w:rsidRDefault="002D16CC" w:rsidP="003745F3">
      <w:pPr>
        <w:spacing w:before="100" w:beforeAutospacing="1" w:after="100" w:afterAutospacing="1" w:line="240" w:lineRule="auto"/>
        <w:rPr>
          <w:rFonts w:eastAsia="Times New Roman"/>
        </w:rPr>
      </w:pPr>
      <w:r>
        <w:rPr>
          <w:rFonts w:eastAsia="Times New Roman"/>
        </w:rPr>
        <w:t xml:space="preserve">End of </w:t>
      </w:r>
      <w:r w:rsidR="00B65EF2">
        <w:rPr>
          <w:rFonts w:eastAsia="Times New Roman"/>
        </w:rPr>
        <w:t xml:space="preserve">the </w:t>
      </w:r>
      <w:r>
        <w:rPr>
          <w:rFonts w:eastAsia="Times New Roman"/>
        </w:rPr>
        <w:t>lab!</w:t>
      </w:r>
    </w:p>
    <w:sectPr w:rsidR="007A3D70" w:rsidRPr="003745F3" w:rsidSect="00C17FDA">
      <w:headerReference w:type="default" r:id="rId30"/>
      <w:footerReference w:type="default" r:id="rId31"/>
      <w:pgSz w:w="12240" w:h="15840"/>
      <w:pgMar w:top="2070" w:right="1440" w:bottom="1440" w:left="1440" w:header="720" w:footer="7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95FAE" w:rsidRDefault="00E95FAE" w:rsidP="00CA7CF2">
      <w:pPr>
        <w:spacing w:after="0" w:line="240" w:lineRule="auto"/>
      </w:pPr>
      <w:r>
        <w:separator/>
      </w:r>
    </w:p>
  </w:endnote>
  <w:endnote w:type="continuationSeparator" w:id="0">
    <w:p w:rsidR="00E95FAE" w:rsidRDefault="00E95FAE" w:rsidP="00CA7CF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02324979"/>
      <w:docPartObj>
        <w:docPartGallery w:val="Page Numbers (Bottom of Page)"/>
        <w:docPartUnique/>
      </w:docPartObj>
    </w:sdtPr>
    <w:sdtEndPr>
      <w:rPr>
        <w:noProof/>
      </w:rPr>
    </w:sdtEndPr>
    <w:sdtContent>
      <w:p w:rsidR="00507AE4" w:rsidRDefault="00507AE4" w:rsidP="00C17FDA">
        <w:pPr>
          <w:pStyle w:val="Footer"/>
          <w:jc w:val="center"/>
        </w:pPr>
      </w:p>
      <w:p w:rsidR="00507AE4" w:rsidRDefault="00507AE4" w:rsidP="00C17FDA">
        <w:pPr>
          <w:pStyle w:val="Footer"/>
          <w:jc w:val="center"/>
        </w:pPr>
      </w:p>
      <w:p w:rsidR="00507AE4" w:rsidRDefault="00507AE4" w:rsidP="00C17FDA">
        <w:pPr>
          <w:pStyle w:val="Footer"/>
          <w:jc w:val="center"/>
        </w:pPr>
        <w:r>
          <w:t>© 2016 syberoffense.com All Rights Reserved</w:t>
        </w:r>
      </w:p>
      <w:p w:rsidR="00507AE4" w:rsidRDefault="00507AE4">
        <w:pPr>
          <w:pStyle w:val="Footer"/>
          <w:jc w:val="right"/>
        </w:pPr>
        <w:r>
          <w:fldChar w:fldCharType="begin"/>
        </w:r>
        <w:r>
          <w:instrText xml:space="preserve"> PAGE   \* MERGEFORMAT </w:instrText>
        </w:r>
        <w:r>
          <w:fldChar w:fldCharType="separate"/>
        </w:r>
        <w:r w:rsidR="003D1533">
          <w:rPr>
            <w:noProof/>
          </w:rPr>
          <w:t>12</w:t>
        </w:r>
        <w:r>
          <w:rPr>
            <w:noProof/>
          </w:rPr>
          <w:fldChar w:fldCharType="end"/>
        </w:r>
      </w:p>
    </w:sdtContent>
  </w:sdt>
  <w:p w:rsidR="00507AE4" w:rsidRDefault="00507A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95FAE" w:rsidRDefault="00E95FAE" w:rsidP="00CA7CF2">
      <w:pPr>
        <w:spacing w:after="0" w:line="240" w:lineRule="auto"/>
      </w:pPr>
      <w:r>
        <w:separator/>
      </w:r>
    </w:p>
  </w:footnote>
  <w:footnote w:type="continuationSeparator" w:id="0">
    <w:p w:rsidR="00E95FAE" w:rsidRDefault="00E95FAE" w:rsidP="00CA7CF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507AE4" w:rsidRDefault="00507AE4">
    <w:pPr>
      <w:pStyle w:val="Header"/>
    </w:pPr>
    <w:r>
      <w:rPr>
        <w:noProof/>
      </w:rPr>
      <w:drawing>
        <wp:anchor distT="0" distB="0" distL="114300" distR="114300" simplePos="0" relativeHeight="251658240" behindDoc="1" locked="0" layoutInCell="1" allowOverlap="1">
          <wp:simplePos x="0" y="0"/>
          <wp:positionH relativeFrom="column">
            <wp:posOffset>-190500</wp:posOffset>
          </wp:positionH>
          <wp:positionV relativeFrom="paragraph">
            <wp:posOffset>-390525</wp:posOffset>
          </wp:positionV>
          <wp:extent cx="1859280" cy="1164590"/>
          <wp:effectExtent l="0" t="0" r="7620" b="0"/>
          <wp:wrapTight wrapText="bothSides">
            <wp:wrapPolygon edited="0">
              <wp:start x="0" y="0"/>
              <wp:lineTo x="0" y="21200"/>
              <wp:lineTo x="21467" y="21200"/>
              <wp:lineTo x="21467" y="0"/>
              <wp:lineTo x="0" y="0"/>
            </wp:wrapPolygon>
          </wp:wrapTight>
          <wp:docPr id="23" name="Picture 23"/>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59280" cy="1164590"/>
                  </a:xfrm>
                  <a:prstGeom prst="rect">
                    <a:avLst/>
                  </a:prstGeom>
                  <a:noFill/>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B90864"/>
    <w:multiLevelType w:val="multilevel"/>
    <w:tmpl w:val="24ECC8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0MjY3sgRS5gYmJko6SsGpxcWZ+XkgBSa1ABW+PU8sAAAA"/>
  </w:docVars>
  <w:rsids>
    <w:rsidRoot w:val="009B4C51"/>
    <w:rsid w:val="0000110C"/>
    <w:rsid w:val="00001F1C"/>
    <w:rsid w:val="0001073D"/>
    <w:rsid w:val="000157D5"/>
    <w:rsid w:val="00017FFC"/>
    <w:rsid w:val="00023357"/>
    <w:rsid w:val="0003064B"/>
    <w:rsid w:val="00031A49"/>
    <w:rsid w:val="000423E9"/>
    <w:rsid w:val="000514C0"/>
    <w:rsid w:val="000521B4"/>
    <w:rsid w:val="00053217"/>
    <w:rsid w:val="00054881"/>
    <w:rsid w:val="000570AA"/>
    <w:rsid w:val="00057999"/>
    <w:rsid w:val="000614C1"/>
    <w:rsid w:val="000615BC"/>
    <w:rsid w:val="000658C4"/>
    <w:rsid w:val="0006665F"/>
    <w:rsid w:val="000668DD"/>
    <w:rsid w:val="00066C05"/>
    <w:rsid w:val="00067480"/>
    <w:rsid w:val="00067BB8"/>
    <w:rsid w:val="00073FEE"/>
    <w:rsid w:val="00075D1B"/>
    <w:rsid w:val="0008075D"/>
    <w:rsid w:val="000809E9"/>
    <w:rsid w:val="00083E11"/>
    <w:rsid w:val="00085181"/>
    <w:rsid w:val="00087587"/>
    <w:rsid w:val="00090636"/>
    <w:rsid w:val="00090E66"/>
    <w:rsid w:val="00091860"/>
    <w:rsid w:val="000923CA"/>
    <w:rsid w:val="00092645"/>
    <w:rsid w:val="00093D24"/>
    <w:rsid w:val="0009592E"/>
    <w:rsid w:val="000A2046"/>
    <w:rsid w:val="000A3D40"/>
    <w:rsid w:val="000A3DB8"/>
    <w:rsid w:val="000A3FD6"/>
    <w:rsid w:val="000B14AC"/>
    <w:rsid w:val="000B2945"/>
    <w:rsid w:val="000B4396"/>
    <w:rsid w:val="000B5F12"/>
    <w:rsid w:val="000B728D"/>
    <w:rsid w:val="000C1246"/>
    <w:rsid w:val="000C140B"/>
    <w:rsid w:val="000C4542"/>
    <w:rsid w:val="000C7155"/>
    <w:rsid w:val="000C7AD6"/>
    <w:rsid w:val="000D3728"/>
    <w:rsid w:val="000D5C64"/>
    <w:rsid w:val="000D690A"/>
    <w:rsid w:val="000E03ED"/>
    <w:rsid w:val="000E167C"/>
    <w:rsid w:val="000E1C47"/>
    <w:rsid w:val="000E5FD6"/>
    <w:rsid w:val="000E71FD"/>
    <w:rsid w:val="000F3AC0"/>
    <w:rsid w:val="000F60F1"/>
    <w:rsid w:val="000F684D"/>
    <w:rsid w:val="00102728"/>
    <w:rsid w:val="00104466"/>
    <w:rsid w:val="00104CAD"/>
    <w:rsid w:val="00110D55"/>
    <w:rsid w:val="00116DDC"/>
    <w:rsid w:val="00117CE2"/>
    <w:rsid w:val="00121CEE"/>
    <w:rsid w:val="00122326"/>
    <w:rsid w:val="00123AED"/>
    <w:rsid w:val="001257EB"/>
    <w:rsid w:val="00127C9D"/>
    <w:rsid w:val="00130219"/>
    <w:rsid w:val="00130A6C"/>
    <w:rsid w:val="00130F5A"/>
    <w:rsid w:val="00130FF5"/>
    <w:rsid w:val="001335AD"/>
    <w:rsid w:val="0013535C"/>
    <w:rsid w:val="00136319"/>
    <w:rsid w:val="00136AC0"/>
    <w:rsid w:val="0014135D"/>
    <w:rsid w:val="00142A36"/>
    <w:rsid w:val="001434DE"/>
    <w:rsid w:val="00143C5F"/>
    <w:rsid w:val="0014635E"/>
    <w:rsid w:val="001478EE"/>
    <w:rsid w:val="0015095A"/>
    <w:rsid w:val="00151604"/>
    <w:rsid w:val="00151C45"/>
    <w:rsid w:val="00157460"/>
    <w:rsid w:val="00161A21"/>
    <w:rsid w:val="001626AF"/>
    <w:rsid w:val="00162D73"/>
    <w:rsid w:val="00163940"/>
    <w:rsid w:val="00165DF2"/>
    <w:rsid w:val="00177CA5"/>
    <w:rsid w:val="00180A0F"/>
    <w:rsid w:val="00180BBE"/>
    <w:rsid w:val="00183028"/>
    <w:rsid w:val="001841DC"/>
    <w:rsid w:val="0018503A"/>
    <w:rsid w:val="00190AE0"/>
    <w:rsid w:val="00192E5E"/>
    <w:rsid w:val="00196729"/>
    <w:rsid w:val="00196F37"/>
    <w:rsid w:val="00197630"/>
    <w:rsid w:val="001A28DA"/>
    <w:rsid w:val="001A45C6"/>
    <w:rsid w:val="001A4EB4"/>
    <w:rsid w:val="001A5178"/>
    <w:rsid w:val="001B0A77"/>
    <w:rsid w:val="001B7022"/>
    <w:rsid w:val="001C4538"/>
    <w:rsid w:val="001C4FE6"/>
    <w:rsid w:val="001D2D2A"/>
    <w:rsid w:val="001E6652"/>
    <w:rsid w:val="001E7B59"/>
    <w:rsid w:val="001F4809"/>
    <w:rsid w:val="00200966"/>
    <w:rsid w:val="0020267C"/>
    <w:rsid w:val="00202DB3"/>
    <w:rsid w:val="002036C3"/>
    <w:rsid w:val="00204C46"/>
    <w:rsid w:val="00210068"/>
    <w:rsid w:val="002107B2"/>
    <w:rsid w:val="00210BF1"/>
    <w:rsid w:val="00211737"/>
    <w:rsid w:val="002127C6"/>
    <w:rsid w:val="0021390D"/>
    <w:rsid w:val="00213C62"/>
    <w:rsid w:val="00216AA4"/>
    <w:rsid w:val="002174CB"/>
    <w:rsid w:val="00217623"/>
    <w:rsid w:val="00221283"/>
    <w:rsid w:val="00223700"/>
    <w:rsid w:val="00223A69"/>
    <w:rsid w:val="00224123"/>
    <w:rsid w:val="0022584B"/>
    <w:rsid w:val="00226E0E"/>
    <w:rsid w:val="0022754A"/>
    <w:rsid w:val="002320C5"/>
    <w:rsid w:val="00242C3A"/>
    <w:rsid w:val="00243BDA"/>
    <w:rsid w:val="0024421F"/>
    <w:rsid w:val="00245147"/>
    <w:rsid w:val="00245B10"/>
    <w:rsid w:val="00246E46"/>
    <w:rsid w:val="00247441"/>
    <w:rsid w:val="0025096A"/>
    <w:rsid w:val="00251408"/>
    <w:rsid w:val="00252988"/>
    <w:rsid w:val="00252B0F"/>
    <w:rsid w:val="00253993"/>
    <w:rsid w:val="00260D44"/>
    <w:rsid w:val="0026177B"/>
    <w:rsid w:val="002618E7"/>
    <w:rsid w:val="00262C86"/>
    <w:rsid w:val="002655B1"/>
    <w:rsid w:val="00265D34"/>
    <w:rsid w:val="00266811"/>
    <w:rsid w:val="00267558"/>
    <w:rsid w:val="00267CBA"/>
    <w:rsid w:val="00267F7B"/>
    <w:rsid w:val="00270A4D"/>
    <w:rsid w:val="00280CA6"/>
    <w:rsid w:val="00281613"/>
    <w:rsid w:val="002823CF"/>
    <w:rsid w:val="00283E1E"/>
    <w:rsid w:val="00285B7C"/>
    <w:rsid w:val="00285E17"/>
    <w:rsid w:val="00287E10"/>
    <w:rsid w:val="00294047"/>
    <w:rsid w:val="002955CD"/>
    <w:rsid w:val="00295B9F"/>
    <w:rsid w:val="00297314"/>
    <w:rsid w:val="002A031D"/>
    <w:rsid w:val="002A09B7"/>
    <w:rsid w:val="002A0B84"/>
    <w:rsid w:val="002A6F53"/>
    <w:rsid w:val="002A7BA1"/>
    <w:rsid w:val="002B01EF"/>
    <w:rsid w:val="002B1A09"/>
    <w:rsid w:val="002B2B13"/>
    <w:rsid w:val="002B3346"/>
    <w:rsid w:val="002B5DB9"/>
    <w:rsid w:val="002C1D59"/>
    <w:rsid w:val="002C5566"/>
    <w:rsid w:val="002C5BFD"/>
    <w:rsid w:val="002C7C25"/>
    <w:rsid w:val="002D058F"/>
    <w:rsid w:val="002D16CC"/>
    <w:rsid w:val="002D28CA"/>
    <w:rsid w:val="002D35D1"/>
    <w:rsid w:val="002D5356"/>
    <w:rsid w:val="002D6352"/>
    <w:rsid w:val="002D6A8F"/>
    <w:rsid w:val="002E7F38"/>
    <w:rsid w:val="002F2ADE"/>
    <w:rsid w:val="002F7116"/>
    <w:rsid w:val="00303693"/>
    <w:rsid w:val="00304D6E"/>
    <w:rsid w:val="00305418"/>
    <w:rsid w:val="00305722"/>
    <w:rsid w:val="00305D73"/>
    <w:rsid w:val="003076F1"/>
    <w:rsid w:val="00314B2C"/>
    <w:rsid w:val="00315FF1"/>
    <w:rsid w:val="003173CE"/>
    <w:rsid w:val="00320C63"/>
    <w:rsid w:val="00322737"/>
    <w:rsid w:val="00324710"/>
    <w:rsid w:val="003264B2"/>
    <w:rsid w:val="003350E6"/>
    <w:rsid w:val="003377D1"/>
    <w:rsid w:val="00340EA7"/>
    <w:rsid w:val="00342D79"/>
    <w:rsid w:val="00344C80"/>
    <w:rsid w:val="00346D17"/>
    <w:rsid w:val="00347F69"/>
    <w:rsid w:val="00352C0D"/>
    <w:rsid w:val="00355B1B"/>
    <w:rsid w:val="003566CE"/>
    <w:rsid w:val="00357C21"/>
    <w:rsid w:val="003625AE"/>
    <w:rsid w:val="00362883"/>
    <w:rsid w:val="003700A9"/>
    <w:rsid w:val="00371278"/>
    <w:rsid w:val="003720EC"/>
    <w:rsid w:val="00373E6F"/>
    <w:rsid w:val="003745F3"/>
    <w:rsid w:val="003770E4"/>
    <w:rsid w:val="0037739E"/>
    <w:rsid w:val="00381DDC"/>
    <w:rsid w:val="0038241F"/>
    <w:rsid w:val="00384505"/>
    <w:rsid w:val="0038592E"/>
    <w:rsid w:val="00390B78"/>
    <w:rsid w:val="00390B89"/>
    <w:rsid w:val="00394313"/>
    <w:rsid w:val="00394969"/>
    <w:rsid w:val="00396DCF"/>
    <w:rsid w:val="00397600"/>
    <w:rsid w:val="003A1971"/>
    <w:rsid w:val="003A2870"/>
    <w:rsid w:val="003B000E"/>
    <w:rsid w:val="003B4332"/>
    <w:rsid w:val="003C2E1C"/>
    <w:rsid w:val="003C39FB"/>
    <w:rsid w:val="003C4EFA"/>
    <w:rsid w:val="003C62A6"/>
    <w:rsid w:val="003C64CE"/>
    <w:rsid w:val="003D1533"/>
    <w:rsid w:val="003D3011"/>
    <w:rsid w:val="003E31A5"/>
    <w:rsid w:val="003E453A"/>
    <w:rsid w:val="003E50E9"/>
    <w:rsid w:val="003E6F40"/>
    <w:rsid w:val="003E79D5"/>
    <w:rsid w:val="003E7D26"/>
    <w:rsid w:val="003F07BD"/>
    <w:rsid w:val="003F3A6F"/>
    <w:rsid w:val="003F3D66"/>
    <w:rsid w:val="003F4032"/>
    <w:rsid w:val="003F4C13"/>
    <w:rsid w:val="003F56FB"/>
    <w:rsid w:val="003F7EF7"/>
    <w:rsid w:val="0040171D"/>
    <w:rsid w:val="00402F40"/>
    <w:rsid w:val="00406C6E"/>
    <w:rsid w:val="00407C81"/>
    <w:rsid w:val="00411CAB"/>
    <w:rsid w:val="00416937"/>
    <w:rsid w:val="00417C79"/>
    <w:rsid w:val="00421EC8"/>
    <w:rsid w:val="0042361C"/>
    <w:rsid w:val="00434D70"/>
    <w:rsid w:val="0044073E"/>
    <w:rsid w:val="00442F83"/>
    <w:rsid w:val="00443095"/>
    <w:rsid w:val="00445804"/>
    <w:rsid w:val="0044582E"/>
    <w:rsid w:val="00451E1F"/>
    <w:rsid w:val="0045472F"/>
    <w:rsid w:val="00464DCE"/>
    <w:rsid w:val="004662CD"/>
    <w:rsid w:val="00466428"/>
    <w:rsid w:val="0047268D"/>
    <w:rsid w:val="00473EFB"/>
    <w:rsid w:val="00473F3B"/>
    <w:rsid w:val="004756BC"/>
    <w:rsid w:val="00476FC6"/>
    <w:rsid w:val="00481958"/>
    <w:rsid w:val="00481977"/>
    <w:rsid w:val="00481BFB"/>
    <w:rsid w:val="004859A7"/>
    <w:rsid w:val="004876F8"/>
    <w:rsid w:val="0049187D"/>
    <w:rsid w:val="0049194F"/>
    <w:rsid w:val="00493FA1"/>
    <w:rsid w:val="00494BFF"/>
    <w:rsid w:val="00494E03"/>
    <w:rsid w:val="00494F05"/>
    <w:rsid w:val="00496A42"/>
    <w:rsid w:val="00496B99"/>
    <w:rsid w:val="004A0E4E"/>
    <w:rsid w:val="004A0F68"/>
    <w:rsid w:val="004A2DDD"/>
    <w:rsid w:val="004A4E77"/>
    <w:rsid w:val="004A7AE1"/>
    <w:rsid w:val="004C55A1"/>
    <w:rsid w:val="004C5BF5"/>
    <w:rsid w:val="004C6B69"/>
    <w:rsid w:val="004D07FF"/>
    <w:rsid w:val="004D1BFB"/>
    <w:rsid w:val="004D4270"/>
    <w:rsid w:val="004D4549"/>
    <w:rsid w:val="004D5839"/>
    <w:rsid w:val="004D78E5"/>
    <w:rsid w:val="004D79E2"/>
    <w:rsid w:val="004E3D85"/>
    <w:rsid w:val="004E5CB2"/>
    <w:rsid w:val="004E7D66"/>
    <w:rsid w:val="004F0311"/>
    <w:rsid w:val="004F0D20"/>
    <w:rsid w:val="004F0F3A"/>
    <w:rsid w:val="004F382B"/>
    <w:rsid w:val="004F3A4B"/>
    <w:rsid w:val="004F3A76"/>
    <w:rsid w:val="004F6BE1"/>
    <w:rsid w:val="004F7C87"/>
    <w:rsid w:val="00501E8E"/>
    <w:rsid w:val="00502458"/>
    <w:rsid w:val="00507AE4"/>
    <w:rsid w:val="00510F8B"/>
    <w:rsid w:val="005114A3"/>
    <w:rsid w:val="0051427C"/>
    <w:rsid w:val="0051562C"/>
    <w:rsid w:val="0052055D"/>
    <w:rsid w:val="00521C16"/>
    <w:rsid w:val="00521D30"/>
    <w:rsid w:val="00525873"/>
    <w:rsid w:val="0053785D"/>
    <w:rsid w:val="0054171B"/>
    <w:rsid w:val="00541E42"/>
    <w:rsid w:val="005431B7"/>
    <w:rsid w:val="0054633B"/>
    <w:rsid w:val="005525B1"/>
    <w:rsid w:val="00555B60"/>
    <w:rsid w:val="00560CCB"/>
    <w:rsid w:val="005720EA"/>
    <w:rsid w:val="0057222D"/>
    <w:rsid w:val="00574716"/>
    <w:rsid w:val="0057735E"/>
    <w:rsid w:val="0058023D"/>
    <w:rsid w:val="00582BE0"/>
    <w:rsid w:val="005857FB"/>
    <w:rsid w:val="00585899"/>
    <w:rsid w:val="00592493"/>
    <w:rsid w:val="00593168"/>
    <w:rsid w:val="00594048"/>
    <w:rsid w:val="005965E8"/>
    <w:rsid w:val="005977E6"/>
    <w:rsid w:val="005A0F01"/>
    <w:rsid w:val="005A140E"/>
    <w:rsid w:val="005A2197"/>
    <w:rsid w:val="005A66A8"/>
    <w:rsid w:val="005B1BBB"/>
    <w:rsid w:val="005B3C6B"/>
    <w:rsid w:val="005B4C51"/>
    <w:rsid w:val="005B628C"/>
    <w:rsid w:val="005B738C"/>
    <w:rsid w:val="005B7446"/>
    <w:rsid w:val="005C0B3A"/>
    <w:rsid w:val="005C1873"/>
    <w:rsid w:val="005C6890"/>
    <w:rsid w:val="005C7FE9"/>
    <w:rsid w:val="005D00BB"/>
    <w:rsid w:val="005D05DD"/>
    <w:rsid w:val="005D0D14"/>
    <w:rsid w:val="005D435B"/>
    <w:rsid w:val="005D5E4B"/>
    <w:rsid w:val="005E2FE2"/>
    <w:rsid w:val="005E489F"/>
    <w:rsid w:val="005E7EF8"/>
    <w:rsid w:val="005F0141"/>
    <w:rsid w:val="005F28DC"/>
    <w:rsid w:val="005F2A37"/>
    <w:rsid w:val="006034CE"/>
    <w:rsid w:val="00603A55"/>
    <w:rsid w:val="006045E5"/>
    <w:rsid w:val="00606C8C"/>
    <w:rsid w:val="00612FDB"/>
    <w:rsid w:val="006144A0"/>
    <w:rsid w:val="0061732C"/>
    <w:rsid w:val="0061773F"/>
    <w:rsid w:val="00624C5A"/>
    <w:rsid w:val="0062754C"/>
    <w:rsid w:val="00633223"/>
    <w:rsid w:val="006362AA"/>
    <w:rsid w:val="006367B3"/>
    <w:rsid w:val="00636A4F"/>
    <w:rsid w:val="00636EAD"/>
    <w:rsid w:val="00637269"/>
    <w:rsid w:val="00640263"/>
    <w:rsid w:val="0064199A"/>
    <w:rsid w:val="00643962"/>
    <w:rsid w:val="006449DC"/>
    <w:rsid w:val="00645A55"/>
    <w:rsid w:val="00650481"/>
    <w:rsid w:val="0065113A"/>
    <w:rsid w:val="00651C83"/>
    <w:rsid w:val="00651DCB"/>
    <w:rsid w:val="00653794"/>
    <w:rsid w:val="0065440E"/>
    <w:rsid w:val="00654AE8"/>
    <w:rsid w:val="00656031"/>
    <w:rsid w:val="00657C17"/>
    <w:rsid w:val="0066350E"/>
    <w:rsid w:val="006645EF"/>
    <w:rsid w:val="006664F7"/>
    <w:rsid w:val="006700B2"/>
    <w:rsid w:val="00671116"/>
    <w:rsid w:val="00674087"/>
    <w:rsid w:val="00674BA0"/>
    <w:rsid w:val="00676500"/>
    <w:rsid w:val="00676AE6"/>
    <w:rsid w:val="0068309B"/>
    <w:rsid w:val="006837A7"/>
    <w:rsid w:val="0068596D"/>
    <w:rsid w:val="00691641"/>
    <w:rsid w:val="00694322"/>
    <w:rsid w:val="00694858"/>
    <w:rsid w:val="006951AD"/>
    <w:rsid w:val="0069570D"/>
    <w:rsid w:val="0069723F"/>
    <w:rsid w:val="006A0BC2"/>
    <w:rsid w:val="006A3BA5"/>
    <w:rsid w:val="006B2056"/>
    <w:rsid w:val="006B43BB"/>
    <w:rsid w:val="006B69A9"/>
    <w:rsid w:val="006B7AC3"/>
    <w:rsid w:val="006C3E46"/>
    <w:rsid w:val="006C490F"/>
    <w:rsid w:val="006C5CA8"/>
    <w:rsid w:val="006C6375"/>
    <w:rsid w:val="006C7667"/>
    <w:rsid w:val="006D1B1C"/>
    <w:rsid w:val="006D30B3"/>
    <w:rsid w:val="006D386D"/>
    <w:rsid w:val="006D3983"/>
    <w:rsid w:val="006D43E2"/>
    <w:rsid w:val="006E09E0"/>
    <w:rsid w:val="006E0D14"/>
    <w:rsid w:val="006E14CF"/>
    <w:rsid w:val="006E1B52"/>
    <w:rsid w:val="006E33B0"/>
    <w:rsid w:val="006E46D9"/>
    <w:rsid w:val="006F31EB"/>
    <w:rsid w:val="006F35BC"/>
    <w:rsid w:val="006F3647"/>
    <w:rsid w:val="007010F8"/>
    <w:rsid w:val="007036CE"/>
    <w:rsid w:val="00703F20"/>
    <w:rsid w:val="007053D3"/>
    <w:rsid w:val="00706850"/>
    <w:rsid w:val="00711079"/>
    <w:rsid w:val="007122DB"/>
    <w:rsid w:val="0071342D"/>
    <w:rsid w:val="007134C7"/>
    <w:rsid w:val="00713A28"/>
    <w:rsid w:val="007162D3"/>
    <w:rsid w:val="007173F5"/>
    <w:rsid w:val="007237AB"/>
    <w:rsid w:val="00725BFD"/>
    <w:rsid w:val="0073299F"/>
    <w:rsid w:val="00732B01"/>
    <w:rsid w:val="007347E1"/>
    <w:rsid w:val="007360F8"/>
    <w:rsid w:val="007366A0"/>
    <w:rsid w:val="00736AE5"/>
    <w:rsid w:val="00737B87"/>
    <w:rsid w:val="007404F2"/>
    <w:rsid w:val="00740F1C"/>
    <w:rsid w:val="00741B5E"/>
    <w:rsid w:val="00743685"/>
    <w:rsid w:val="007449B6"/>
    <w:rsid w:val="00745E8B"/>
    <w:rsid w:val="007513F3"/>
    <w:rsid w:val="00754B1F"/>
    <w:rsid w:val="007565F5"/>
    <w:rsid w:val="00761BFC"/>
    <w:rsid w:val="00761CA8"/>
    <w:rsid w:val="0076337F"/>
    <w:rsid w:val="00764028"/>
    <w:rsid w:val="0076582F"/>
    <w:rsid w:val="00767E19"/>
    <w:rsid w:val="00770049"/>
    <w:rsid w:val="00772A27"/>
    <w:rsid w:val="00774662"/>
    <w:rsid w:val="00775E53"/>
    <w:rsid w:val="007837A4"/>
    <w:rsid w:val="00787357"/>
    <w:rsid w:val="00787D32"/>
    <w:rsid w:val="00790553"/>
    <w:rsid w:val="00790CB2"/>
    <w:rsid w:val="007935B9"/>
    <w:rsid w:val="00795CF5"/>
    <w:rsid w:val="007960FD"/>
    <w:rsid w:val="00796972"/>
    <w:rsid w:val="00796B66"/>
    <w:rsid w:val="007A08C6"/>
    <w:rsid w:val="007A1954"/>
    <w:rsid w:val="007A2FBE"/>
    <w:rsid w:val="007A3D70"/>
    <w:rsid w:val="007A7A8A"/>
    <w:rsid w:val="007B14F9"/>
    <w:rsid w:val="007B1A41"/>
    <w:rsid w:val="007B310C"/>
    <w:rsid w:val="007B3BAF"/>
    <w:rsid w:val="007B4761"/>
    <w:rsid w:val="007B5ED3"/>
    <w:rsid w:val="007C07BB"/>
    <w:rsid w:val="007C15E3"/>
    <w:rsid w:val="007C2A95"/>
    <w:rsid w:val="007C41FD"/>
    <w:rsid w:val="007C473C"/>
    <w:rsid w:val="007D29F1"/>
    <w:rsid w:val="007D4AF1"/>
    <w:rsid w:val="007E0A53"/>
    <w:rsid w:val="007E1A74"/>
    <w:rsid w:val="007E1F5F"/>
    <w:rsid w:val="007E33C8"/>
    <w:rsid w:val="007E49AB"/>
    <w:rsid w:val="007E7C21"/>
    <w:rsid w:val="007F2383"/>
    <w:rsid w:val="007F4DD9"/>
    <w:rsid w:val="007F55F9"/>
    <w:rsid w:val="007F7EAA"/>
    <w:rsid w:val="00804970"/>
    <w:rsid w:val="00805D2C"/>
    <w:rsid w:val="0080632F"/>
    <w:rsid w:val="00812B34"/>
    <w:rsid w:val="00821EA5"/>
    <w:rsid w:val="008279CD"/>
    <w:rsid w:val="00830E09"/>
    <w:rsid w:val="00831C2E"/>
    <w:rsid w:val="00832425"/>
    <w:rsid w:val="00835765"/>
    <w:rsid w:val="00836F07"/>
    <w:rsid w:val="0083729C"/>
    <w:rsid w:val="00840804"/>
    <w:rsid w:val="0084244A"/>
    <w:rsid w:val="0084314D"/>
    <w:rsid w:val="008441DF"/>
    <w:rsid w:val="0084483A"/>
    <w:rsid w:val="0084580E"/>
    <w:rsid w:val="00845ECC"/>
    <w:rsid w:val="00845ED8"/>
    <w:rsid w:val="00851D0B"/>
    <w:rsid w:val="008536BD"/>
    <w:rsid w:val="00857625"/>
    <w:rsid w:val="00857F46"/>
    <w:rsid w:val="00862F5B"/>
    <w:rsid w:val="00863F9C"/>
    <w:rsid w:val="00865B53"/>
    <w:rsid w:val="00865F83"/>
    <w:rsid w:val="008660FE"/>
    <w:rsid w:val="00872422"/>
    <w:rsid w:val="008740B4"/>
    <w:rsid w:val="008752AB"/>
    <w:rsid w:val="00876413"/>
    <w:rsid w:val="008779B5"/>
    <w:rsid w:val="008840CD"/>
    <w:rsid w:val="00893420"/>
    <w:rsid w:val="00894D4C"/>
    <w:rsid w:val="00895900"/>
    <w:rsid w:val="00896A72"/>
    <w:rsid w:val="00896CC4"/>
    <w:rsid w:val="00897667"/>
    <w:rsid w:val="008979B8"/>
    <w:rsid w:val="008A2D56"/>
    <w:rsid w:val="008A39E3"/>
    <w:rsid w:val="008A661E"/>
    <w:rsid w:val="008B235F"/>
    <w:rsid w:val="008B2470"/>
    <w:rsid w:val="008B24C4"/>
    <w:rsid w:val="008B2D8C"/>
    <w:rsid w:val="008B35F7"/>
    <w:rsid w:val="008B361F"/>
    <w:rsid w:val="008B5C6E"/>
    <w:rsid w:val="008C0570"/>
    <w:rsid w:val="008C1B1A"/>
    <w:rsid w:val="008C4FE0"/>
    <w:rsid w:val="008C7636"/>
    <w:rsid w:val="008D028B"/>
    <w:rsid w:val="008D5A42"/>
    <w:rsid w:val="008D5DBD"/>
    <w:rsid w:val="008D6B14"/>
    <w:rsid w:val="008D7E25"/>
    <w:rsid w:val="008E3638"/>
    <w:rsid w:val="008E4720"/>
    <w:rsid w:val="008E66A4"/>
    <w:rsid w:val="008F044A"/>
    <w:rsid w:val="008F2292"/>
    <w:rsid w:val="008F343A"/>
    <w:rsid w:val="008F34EF"/>
    <w:rsid w:val="008F384B"/>
    <w:rsid w:val="008F5621"/>
    <w:rsid w:val="008F64F3"/>
    <w:rsid w:val="00901920"/>
    <w:rsid w:val="0090560B"/>
    <w:rsid w:val="009056E4"/>
    <w:rsid w:val="00907D8D"/>
    <w:rsid w:val="00913971"/>
    <w:rsid w:val="009160B7"/>
    <w:rsid w:val="00916AAE"/>
    <w:rsid w:val="0091711E"/>
    <w:rsid w:val="0091771E"/>
    <w:rsid w:val="00920B1E"/>
    <w:rsid w:val="00921484"/>
    <w:rsid w:val="00921B9B"/>
    <w:rsid w:val="0092225F"/>
    <w:rsid w:val="00924E36"/>
    <w:rsid w:val="00925B03"/>
    <w:rsid w:val="009271B7"/>
    <w:rsid w:val="00930352"/>
    <w:rsid w:val="009308CD"/>
    <w:rsid w:val="00933B05"/>
    <w:rsid w:val="00937B11"/>
    <w:rsid w:val="00940924"/>
    <w:rsid w:val="00941CE5"/>
    <w:rsid w:val="00945234"/>
    <w:rsid w:val="009455AC"/>
    <w:rsid w:val="0095090D"/>
    <w:rsid w:val="009574DD"/>
    <w:rsid w:val="0096042F"/>
    <w:rsid w:val="0096220D"/>
    <w:rsid w:val="00963050"/>
    <w:rsid w:val="0096443D"/>
    <w:rsid w:val="00964FFA"/>
    <w:rsid w:val="0096576D"/>
    <w:rsid w:val="00966DD0"/>
    <w:rsid w:val="00967848"/>
    <w:rsid w:val="0097037A"/>
    <w:rsid w:val="00970805"/>
    <w:rsid w:val="009714B0"/>
    <w:rsid w:val="00972162"/>
    <w:rsid w:val="0097591B"/>
    <w:rsid w:val="00977E83"/>
    <w:rsid w:val="00983078"/>
    <w:rsid w:val="00983172"/>
    <w:rsid w:val="009850BC"/>
    <w:rsid w:val="0098571C"/>
    <w:rsid w:val="00993C74"/>
    <w:rsid w:val="0099760B"/>
    <w:rsid w:val="009B1DFD"/>
    <w:rsid w:val="009B315E"/>
    <w:rsid w:val="009B48BE"/>
    <w:rsid w:val="009B4C51"/>
    <w:rsid w:val="009B6888"/>
    <w:rsid w:val="009C12AE"/>
    <w:rsid w:val="009C394F"/>
    <w:rsid w:val="009C45DF"/>
    <w:rsid w:val="009C6945"/>
    <w:rsid w:val="009D2870"/>
    <w:rsid w:val="009D411A"/>
    <w:rsid w:val="009D5BCB"/>
    <w:rsid w:val="009D5CE1"/>
    <w:rsid w:val="009D70F9"/>
    <w:rsid w:val="009D76E2"/>
    <w:rsid w:val="009D7EB3"/>
    <w:rsid w:val="009E65E2"/>
    <w:rsid w:val="009E6945"/>
    <w:rsid w:val="009E6DDC"/>
    <w:rsid w:val="009E74E4"/>
    <w:rsid w:val="009F218E"/>
    <w:rsid w:val="009F2794"/>
    <w:rsid w:val="009F61E4"/>
    <w:rsid w:val="009F6859"/>
    <w:rsid w:val="009F6C18"/>
    <w:rsid w:val="009F7BAA"/>
    <w:rsid w:val="009F7FD6"/>
    <w:rsid w:val="00A018E1"/>
    <w:rsid w:val="00A01AA1"/>
    <w:rsid w:val="00A04089"/>
    <w:rsid w:val="00A0662C"/>
    <w:rsid w:val="00A06A74"/>
    <w:rsid w:val="00A116B5"/>
    <w:rsid w:val="00A124CD"/>
    <w:rsid w:val="00A13C38"/>
    <w:rsid w:val="00A16FC1"/>
    <w:rsid w:val="00A174CB"/>
    <w:rsid w:val="00A2286C"/>
    <w:rsid w:val="00A2552F"/>
    <w:rsid w:val="00A27380"/>
    <w:rsid w:val="00A30DC0"/>
    <w:rsid w:val="00A30F7F"/>
    <w:rsid w:val="00A324E7"/>
    <w:rsid w:val="00A33537"/>
    <w:rsid w:val="00A35209"/>
    <w:rsid w:val="00A357BD"/>
    <w:rsid w:val="00A4010D"/>
    <w:rsid w:val="00A40BB2"/>
    <w:rsid w:val="00A41434"/>
    <w:rsid w:val="00A42FC7"/>
    <w:rsid w:val="00A4361B"/>
    <w:rsid w:val="00A46161"/>
    <w:rsid w:val="00A46228"/>
    <w:rsid w:val="00A526E6"/>
    <w:rsid w:val="00A53845"/>
    <w:rsid w:val="00A54B92"/>
    <w:rsid w:val="00A57647"/>
    <w:rsid w:val="00A636FB"/>
    <w:rsid w:val="00A67FB0"/>
    <w:rsid w:val="00A706AD"/>
    <w:rsid w:val="00A70B6E"/>
    <w:rsid w:val="00A73FAB"/>
    <w:rsid w:val="00A774FC"/>
    <w:rsid w:val="00A77878"/>
    <w:rsid w:val="00A80EC1"/>
    <w:rsid w:val="00A81881"/>
    <w:rsid w:val="00A848A4"/>
    <w:rsid w:val="00A8531E"/>
    <w:rsid w:val="00A856E3"/>
    <w:rsid w:val="00A9121B"/>
    <w:rsid w:val="00A922B6"/>
    <w:rsid w:val="00A92AAB"/>
    <w:rsid w:val="00A93D54"/>
    <w:rsid w:val="00A95AC4"/>
    <w:rsid w:val="00AA1DCF"/>
    <w:rsid w:val="00AB128B"/>
    <w:rsid w:val="00AB15C3"/>
    <w:rsid w:val="00AB51C4"/>
    <w:rsid w:val="00AB7739"/>
    <w:rsid w:val="00AC20E6"/>
    <w:rsid w:val="00AC2721"/>
    <w:rsid w:val="00AC3217"/>
    <w:rsid w:val="00AC38A2"/>
    <w:rsid w:val="00AC3C09"/>
    <w:rsid w:val="00AC4F60"/>
    <w:rsid w:val="00AC5BB1"/>
    <w:rsid w:val="00AC6D08"/>
    <w:rsid w:val="00AC6D84"/>
    <w:rsid w:val="00AD03A6"/>
    <w:rsid w:val="00AD0440"/>
    <w:rsid w:val="00AD04E9"/>
    <w:rsid w:val="00AD21A1"/>
    <w:rsid w:val="00AD70B8"/>
    <w:rsid w:val="00AD7EEC"/>
    <w:rsid w:val="00AE08AB"/>
    <w:rsid w:val="00AE2181"/>
    <w:rsid w:val="00AE35B1"/>
    <w:rsid w:val="00AF5CDD"/>
    <w:rsid w:val="00B0014B"/>
    <w:rsid w:val="00B019DF"/>
    <w:rsid w:val="00B01F10"/>
    <w:rsid w:val="00B02094"/>
    <w:rsid w:val="00B02562"/>
    <w:rsid w:val="00B03714"/>
    <w:rsid w:val="00B053C5"/>
    <w:rsid w:val="00B1185D"/>
    <w:rsid w:val="00B1359F"/>
    <w:rsid w:val="00B1485C"/>
    <w:rsid w:val="00B151D3"/>
    <w:rsid w:val="00B15674"/>
    <w:rsid w:val="00B1590B"/>
    <w:rsid w:val="00B15D1C"/>
    <w:rsid w:val="00B17D80"/>
    <w:rsid w:val="00B22F84"/>
    <w:rsid w:val="00B23574"/>
    <w:rsid w:val="00B23ADC"/>
    <w:rsid w:val="00B241B2"/>
    <w:rsid w:val="00B267B7"/>
    <w:rsid w:val="00B30057"/>
    <w:rsid w:val="00B437DC"/>
    <w:rsid w:val="00B442F8"/>
    <w:rsid w:val="00B45331"/>
    <w:rsid w:val="00B457F1"/>
    <w:rsid w:val="00B46096"/>
    <w:rsid w:val="00B517AD"/>
    <w:rsid w:val="00B52242"/>
    <w:rsid w:val="00B542C8"/>
    <w:rsid w:val="00B54C3D"/>
    <w:rsid w:val="00B56B49"/>
    <w:rsid w:val="00B575C7"/>
    <w:rsid w:val="00B63669"/>
    <w:rsid w:val="00B648BC"/>
    <w:rsid w:val="00B64AA0"/>
    <w:rsid w:val="00B65D2D"/>
    <w:rsid w:val="00B65EF2"/>
    <w:rsid w:val="00B664A9"/>
    <w:rsid w:val="00B70FC8"/>
    <w:rsid w:val="00B72026"/>
    <w:rsid w:val="00B74CF8"/>
    <w:rsid w:val="00B76609"/>
    <w:rsid w:val="00B76C61"/>
    <w:rsid w:val="00B80998"/>
    <w:rsid w:val="00B81B5C"/>
    <w:rsid w:val="00B82507"/>
    <w:rsid w:val="00B828DD"/>
    <w:rsid w:val="00B84EB3"/>
    <w:rsid w:val="00B8525E"/>
    <w:rsid w:val="00B95BA5"/>
    <w:rsid w:val="00B976D3"/>
    <w:rsid w:val="00BA0619"/>
    <w:rsid w:val="00BA497F"/>
    <w:rsid w:val="00BA70BE"/>
    <w:rsid w:val="00BA725E"/>
    <w:rsid w:val="00BA7314"/>
    <w:rsid w:val="00BB3CA1"/>
    <w:rsid w:val="00BB4EFF"/>
    <w:rsid w:val="00BB5B45"/>
    <w:rsid w:val="00BB762F"/>
    <w:rsid w:val="00BB791C"/>
    <w:rsid w:val="00BC116C"/>
    <w:rsid w:val="00BC1A48"/>
    <w:rsid w:val="00BC5172"/>
    <w:rsid w:val="00BC6484"/>
    <w:rsid w:val="00BC7404"/>
    <w:rsid w:val="00BC7C60"/>
    <w:rsid w:val="00BD260F"/>
    <w:rsid w:val="00BD37B4"/>
    <w:rsid w:val="00BD4057"/>
    <w:rsid w:val="00BD56F4"/>
    <w:rsid w:val="00BD745A"/>
    <w:rsid w:val="00BD74D7"/>
    <w:rsid w:val="00BD7D03"/>
    <w:rsid w:val="00BE070B"/>
    <w:rsid w:val="00BE1025"/>
    <w:rsid w:val="00BE2CD0"/>
    <w:rsid w:val="00BE5613"/>
    <w:rsid w:val="00BE598B"/>
    <w:rsid w:val="00BF14CC"/>
    <w:rsid w:val="00BF1E5F"/>
    <w:rsid w:val="00BF4989"/>
    <w:rsid w:val="00BF575A"/>
    <w:rsid w:val="00BF7397"/>
    <w:rsid w:val="00BF7636"/>
    <w:rsid w:val="00C0344D"/>
    <w:rsid w:val="00C05D42"/>
    <w:rsid w:val="00C0770D"/>
    <w:rsid w:val="00C11542"/>
    <w:rsid w:val="00C1222D"/>
    <w:rsid w:val="00C1636D"/>
    <w:rsid w:val="00C17FDA"/>
    <w:rsid w:val="00C20D61"/>
    <w:rsid w:val="00C221E3"/>
    <w:rsid w:val="00C2244A"/>
    <w:rsid w:val="00C2697F"/>
    <w:rsid w:val="00C26D41"/>
    <w:rsid w:val="00C275B5"/>
    <w:rsid w:val="00C35B00"/>
    <w:rsid w:val="00C36FB2"/>
    <w:rsid w:val="00C41063"/>
    <w:rsid w:val="00C41399"/>
    <w:rsid w:val="00C41EE7"/>
    <w:rsid w:val="00C4245E"/>
    <w:rsid w:val="00C44D38"/>
    <w:rsid w:val="00C4514C"/>
    <w:rsid w:val="00C452E4"/>
    <w:rsid w:val="00C466C8"/>
    <w:rsid w:val="00C46944"/>
    <w:rsid w:val="00C472AB"/>
    <w:rsid w:val="00C531CB"/>
    <w:rsid w:val="00C536C6"/>
    <w:rsid w:val="00C53F3D"/>
    <w:rsid w:val="00C547F2"/>
    <w:rsid w:val="00C5540A"/>
    <w:rsid w:val="00C563B3"/>
    <w:rsid w:val="00C56D75"/>
    <w:rsid w:val="00C62394"/>
    <w:rsid w:val="00C70CB0"/>
    <w:rsid w:val="00C71258"/>
    <w:rsid w:val="00C72A47"/>
    <w:rsid w:val="00C73227"/>
    <w:rsid w:val="00C74C52"/>
    <w:rsid w:val="00C75705"/>
    <w:rsid w:val="00C76EBE"/>
    <w:rsid w:val="00C81328"/>
    <w:rsid w:val="00C819EB"/>
    <w:rsid w:val="00C82CFB"/>
    <w:rsid w:val="00C83A45"/>
    <w:rsid w:val="00C90726"/>
    <w:rsid w:val="00C90928"/>
    <w:rsid w:val="00C919FA"/>
    <w:rsid w:val="00C96CB5"/>
    <w:rsid w:val="00C97FBC"/>
    <w:rsid w:val="00CA15F4"/>
    <w:rsid w:val="00CA38EF"/>
    <w:rsid w:val="00CA3C7A"/>
    <w:rsid w:val="00CA40D6"/>
    <w:rsid w:val="00CA4ED3"/>
    <w:rsid w:val="00CA7CF2"/>
    <w:rsid w:val="00CB148D"/>
    <w:rsid w:val="00CB31F4"/>
    <w:rsid w:val="00CB6D69"/>
    <w:rsid w:val="00CC098C"/>
    <w:rsid w:val="00CC20A7"/>
    <w:rsid w:val="00CC3275"/>
    <w:rsid w:val="00CD4442"/>
    <w:rsid w:val="00CD44B7"/>
    <w:rsid w:val="00CD5764"/>
    <w:rsid w:val="00CD7679"/>
    <w:rsid w:val="00CE05A9"/>
    <w:rsid w:val="00CE3CCE"/>
    <w:rsid w:val="00CE3EB4"/>
    <w:rsid w:val="00CE445E"/>
    <w:rsid w:val="00CF470B"/>
    <w:rsid w:val="00CF4D3C"/>
    <w:rsid w:val="00CF7F07"/>
    <w:rsid w:val="00D0080F"/>
    <w:rsid w:val="00D024E0"/>
    <w:rsid w:val="00D07B9E"/>
    <w:rsid w:val="00D13630"/>
    <w:rsid w:val="00D166E5"/>
    <w:rsid w:val="00D21757"/>
    <w:rsid w:val="00D22638"/>
    <w:rsid w:val="00D22CF4"/>
    <w:rsid w:val="00D31294"/>
    <w:rsid w:val="00D31378"/>
    <w:rsid w:val="00D320BA"/>
    <w:rsid w:val="00D322F7"/>
    <w:rsid w:val="00D33875"/>
    <w:rsid w:val="00D379F1"/>
    <w:rsid w:val="00D425B5"/>
    <w:rsid w:val="00D4281B"/>
    <w:rsid w:val="00D43563"/>
    <w:rsid w:val="00D4427D"/>
    <w:rsid w:val="00D45878"/>
    <w:rsid w:val="00D47EAD"/>
    <w:rsid w:val="00D50FD6"/>
    <w:rsid w:val="00D527FB"/>
    <w:rsid w:val="00D52D69"/>
    <w:rsid w:val="00D54FFA"/>
    <w:rsid w:val="00D56814"/>
    <w:rsid w:val="00D576B8"/>
    <w:rsid w:val="00D635B7"/>
    <w:rsid w:val="00D6578F"/>
    <w:rsid w:val="00D66930"/>
    <w:rsid w:val="00D67FAD"/>
    <w:rsid w:val="00D70DA9"/>
    <w:rsid w:val="00D73508"/>
    <w:rsid w:val="00D741A3"/>
    <w:rsid w:val="00D817F5"/>
    <w:rsid w:val="00D81F5C"/>
    <w:rsid w:val="00D829BC"/>
    <w:rsid w:val="00D83991"/>
    <w:rsid w:val="00D871E6"/>
    <w:rsid w:val="00D90A76"/>
    <w:rsid w:val="00D91243"/>
    <w:rsid w:val="00D91BBC"/>
    <w:rsid w:val="00D91EC3"/>
    <w:rsid w:val="00DA0898"/>
    <w:rsid w:val="00DA3B4F"/>
    <w:rsid w:val="00DA4C18"/>
    <w:rsid w:val="00DB5079"/>
    <w:rsid w:val="00DB62D6"/>
    <w:rsid w:val="00DB62E7"/>
    <w:rsid w:val="00DB7B27"/>
    <w:rsid w:val="00DC084D"/>
    <w:rsid w:val="00DC58EA"/>
    <w:rsid w:val="00DC5982"/>
    <w:rsid w:val="00DC651F"/>
    <w:rsid w:val="00DD3150"/>
    <w:rsid w:val="00DD3523"/>
    <w:rsid w:val="00DD535D"/>
    <w:rsid w:val="00DD6267"/>
    <w:rsid w:val="00DE1D69"/>
    <w:rsid w:val="00DE237C"/>
    <w:rsid w:val="00DE3FAD"/>
    <w:rsid w:val="00DE4035"/>
    <w:rsid w:val="00DE7468"/>
    <w:rsid w:val="00DE7A36"/>
    <w:rsid w:val="00DE7D06"/>
    <w:rsid w:val="00DF05DF"/>
    <w:rsid w:val="00DF122F"/>
    <w:rsid w:val="00DF6BB2"/>
    <w:rsid w:val="00E00F66"/>
    <w:rsid w:val="00E016CC"/>
    <w:rsid w:val="00E018AF"/>
    <w:rsid w:val="00E02F31"/>
    <w:rsid w:val="00E04419"/>
    <w:rsid w:val="00E05462"/>
    <w:rsid w:val="00E061E9"/>
    <w:rsid w:val="00E07313"/>
    <w:rsid w:val="00E12E44"/>
    <w:rsid w:val="00E13E10"/>
    <w:rsid w:val="00E14B01"/>
    <w:rsid w:val="00E15681"/>
    <w:rsid w:val="00E17499"/>
    <w:rsid w:val="00E203D3"/>
    <w:rsid w:val="00E25755"/>
    <w:rsid w:val="00E34B60"/>
    <w:rsid w:val="00E35915"/>
    <w:rsid w:val="00E36AEA"/>
    <w:rsid w:val="00E4191E"/>
    <w:rsid w:val="00E42CEE"/>
    <w:rsid w:val="00E44AA0"/>
    <w:rsid w:val="00E61834"/>
    <w:rsid w:val="00E63ED9"/>
    <w:rsid w:val="00E668EB"/>
    <w:rsid w:val="00E67E2D"/>
    <w:rsid w:val="00E74634"/>
    <w:rsid w:val="00E74855"/>
    <w:rsid w:val="00E75797"/>
    <w:rsid w:val="00E7749E"/>
    <w:rsid w:val="00E8370E"/>
    <w:rsid w:val="00E84B4D"/>
    <w:rsid w:val="00E86EB0"/>
    <w:rsid w:val="00E87916"/>
    <w:rsid w:val="00E90FE3"/>
    <w:rsid w:val="00E92D55"/>
    <w:rsid w:val="00E92DE2"/>
    <w:rsid w:val="00E93669"/>
    <w:rsid w:val="00E95FAE"/>
    <w:rsid w:val="00EA3617"/>
    <w:rsid w:val="00EA3871"/>
    <w:rsid w:val="00EA439A"/>
    <w:rsid w:val="00EA6CDD"/>
    <w:rsid w:val="00EB12F8"/>
    <w:rsid w:val="00EB18DE"/>
    <w:rsid w:val="00EB1AA0"/>
    <w:rsid w:val="00EB39F1"/>
    <w:rsid w:val="00EB3A7A"/>
    <w:rsid w:val="00EB68EF"/>
    <w:rsid w:val="00EB6B14"/>
    <w:rsid w:val="00EB735C"/>
    <w:rsid w:val="00EB7B83"/>
    <w:rsid w:val="00EC30EE"/>
    <w:rsid w:val="00EC606F"/>
    <w:rsid w:val="00EC67A0"/>
    <w:rsid w:val="00ED3484"/>
    <w:rsid w:val="00ED3991"/>
    <w:rsid w:val="00ED647B"/>
    <w:rsid w:val="00ED6F9C"/>
    <w:rsid w:val="00EE074E"/>
    <w:rsid w:val="00EE0832"/>
    <w:rsid w:val="00EE2CEB"/>
    <w:rsid w:val="00EE5DAE"/>
    <w:rsid w:val="00EE65BF"/>
    <w:rsid w:val="00EE73E2"/>
    <w:rsid w:val="00EF0AD3"/>
    <w:rsid w:val="00EF24DF"/>
    <w:rsid w:val="00EF31F3"/>
    <w:rsid w:val="00EF4D46"/>
    <w:rsid w:val="00EF5767"/>
    <w:rsid w:val="00F01CC1"/>
    <w:rsid w:val="00F03D17"/>
    <w:rsid w:val="00F05A55"/>
    <w:rsid w:val="00F1187B"/>
    <w:rsid w:val="00F13C75"/>
    <w:rsid w:val="00F14426"/>
    <w:rsid w:val="00F1511B"/>
    <w:rsid w:val="00F175B5"/>
    <w:rsid w:val="00F21A3D"/>
    <w:rsid w:val="00F21F52"/>
    <w:rsid w:val="00F235D9"/>
    <w:rsid w:val="00F23FF1"/>
    <w:rsid w:val="00F26BF8"/>
    <w:rsid w:val="00F27E74"/>
    <w:rsid w:val="00F3267E"/>
    <w:rsid w:val="00F3377A"/>
    <w:rsid w:val="00F36BBB"/>
    <w:rsid w:val="00F37C25"/>
    <w:rsid w:val="00F4020C"/>
    <w:rsid w:val="00F4061E"/>
    <w:rsid w:val="00F4315D"/>
    <w:rsid w:val="00F43BBB"/>
    <w:rsid w:val="00F448B3"/>
    <w:rsid w:val="00F45B51"/>
    <w:rsid w:val="00F46270"/>
    <w:rsid w:val="00F46EE0"/>
    <w:rsid w:val="00F46EF6"/>
    <w:rsid w:val="00F47C9D"/>
    <w:rsid w:val="00F507E2"/>
    <w:rsid w:val="00F50C9C"/>
    <w:rsid w:val="00F50F12"/>
    <w:rsid w:val="00F51B17"/>
    <w:rsid w:val="00F5228A"/>
    <w:rsid w:val="00F52570"/>
    <w:rsid w:val="00F571B6"/>
    <w:rsid w:val="00F60E2D"/>
    <w:rsid w:val="00F61CA5"/>
    <w:rsid w:val="00F6601A"/>
    <w:rsid w:val="00F678E5"/>
    <w:rsid w:val="00F703EB"/>
    <w:rsid w:val="00F7121D"/>
    <w:rsid w:val="00F71F64"/>
    <w:rsid w:val="00F76947"/>
    <w:rsid w:val="00F8036F"/>
    <w:rsid w:val="00F82E5E"/>
    <w:rsid w:val="00F85348"/>
    <w:rsid w:val="00F85596"/>
    <w:rsid w:val="00F857FC"/>
    <w:rsid w:val="00F8663F"/>
    <w:rsid w:val="00F869CA"/>
    <w:rsid w:val="00F86A55"/>
    <w:rsid w:val="00F9178C"/>
    <w:rsid w:val="00F93869"/>
    <w:rsid w:val="00F94C78"/>
    <w:rsid w:val="00F95173"/>
    <w:rsid w:val="00F95E66"/>
    <w:rsid w:val="00F9795D"/>
    <w:rsid w:val="00FA1F24"/>
    <w:rsid w:val="00FA223C"/>
    <w:rsid w:val="00FA2F05"/>
    <w:rsid w:val="00FA4C60"/>
    <w:rsid w:val="00FB0612"/>
    <w:rsid w:val="00FB0EA3"/>
    <w:rsid w:val="00FB116E"/>
    <w:rsid w:val="00FB1BB0"/>
    <w:rsid w:val="00FB2B38"/>
    <w:rsid w:val="00FB56CB"/>
    <w:rsid w:val="00FC0630"/>
    <w:rsid w:val="00FC1C00"/>
    <w:rsid w:val="00FC1C3F"/>
    <w:rsid w:val="00FC20FB"/>
    <w:rsid w:val="00FC485E"/>
    <w:rsid w:val="00FC4BF9"/>
    <w:rsid w:val="00FC58EB"/>
    <w:rsid w:val="00FC7216"/>
    <w:rsid w:val="00FD1743"/>
    <w:rsid w:val="00FD221B"/>
    <w:rsid w:val="00FD6502"/>
    <w:rsid w:val="00FE0D31"/>
    <w:rsid w:val="00FE2467"/>
    <w:rsid w:val="00FE715A"/>
    <w:rsid w:val="00FE79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91B0059"/>
  <w15:chartTrackingRefBased/>
  <w15:docId w15:val="{7ABD7E94-88A6-4005-908D-B233148FB4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7A3D70"/>
    <w:pPr>
      <w:spacing w:before="100" w:beforeAutospacing="1" w:after="100" w:afterAutospacing="1" w:line="240" w:lineRule="auto"/>
    </w:pPr>
    <w:rPr>
      <w:rFonts w:eastAsia="Times New Roman"/>
    </w:rPr>
  </w:style>
  <w:style w:type="paragraph" w:styleId="Header">
    <w:name w:val="header"/>
    <w:basedOn w:val="Normal"/>
    <w:link w:val="HeaderChar"/>
    <w:uiPriority w:val="99"/>
    <w:unhideWhenUsed/>
    <w:rsid w:val="00CA7CF2"/>
    <w:pPr>
      <w:tabs>
        <w:tab w:val="center" w:pos="4680"/>
        <w:tab w:val="right" w:pos="9360"/>
      </w:tabs>
      <w:spacing w:after="0" w:line="240" w:lineRule="auto"/>
    </w:pPr>
  </w:style>
  <w:style w:type="character" w:customStyle="1" w:styleId="HeaderChar">
    <w:name w:val="Header Char"/>
    <w:basedOn w:val="DefaultParagraphFont"/>
    <w:link w:val="Header"/>
    <w:uiPriority w:val="99"/>
    <w:rsid w:val="00CA7CF2"/>
  </w:style>
  <w:style w:type="paragraph" w:styleId="Footer">
    <w:name w:val="footer"/>
    <w:basedOn w:val="Normal"/>
    <w:link w:val="FooterChar"/>
    <w:uiPriority w:val="99"/>
    <w:unhideWhenUsed/>
    <w:rsid w:val="00CA7CF2"/>
    <w:pPr>
      <w:tabs>
        <w:tab w:val="center" w:pos="4680"/>
        <w:tab w:val="right" w:pos="9360"/>
      </w:tabs>
      <w:spacing w:after="0" w:line="240" w:lineRule="auto"/>
    </w:pPr>
  </w:style>
  <w:style w:type="character" w:customStyle="1" w:styleId="FooterChar">
    <w:name w:val="Footer Char"/>
    <w:basedOn w:val="DefaultParagraphFont"/>
    <w:link w:val="Footer"/>
    <w:uiPriority w:val="99"/>
    <w:rsid w:val="00CA7CF2"/>
  </w:style>
  <w:style w:type="character" w:styleId="Strong">
    <w:name w:val="Strong"/>
    <w:basedOn w:val="DefaultParagraphFont"/>
    <w:uiPriority w:val="22"/>
    <w:qFormat/>
    <w:rsid w:val="00507AE4"/>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5597484">
      <w:bodyDiv w:val="1"/>
      <w:marLeft w:val="0"/>
      <w:marRight w:val="0"/>
      <w:marTop w:val="0"/>
      <w:marBottom w:val="0"/>
      <w:divBdr>
        <w:top w:val="none" w:sz="0" w:space="0" w:color="auto"/>
        <w:left w:val="none" w:sz="0" w:space="0" w:color="auto"/>
        <w:bottom w:val="none" w:sz="0" w:space="0" w:color="auto"/>
        <w:right w:val="none" w:sz="0" w:space="0" w:color="auto"/>
      </w:divBdr>
    </w:div>
    <w:div w:id="721367383">
      <w:bodyDiv w:val="1"/>
      <w:marLeft w:val="0"/>
      <w:marRight w:val="0"/>
      <w:marTop w:val="0"/>
      <w:marBottom w:val="0"/>
      <w:divBdr>
        <w:top w:val="none" w:sz="0" w:space="0" w:color="auto"/>
        <w:left w:val="none" w:sz="0" w:space="0" w:color="auto"/>
        <w:bottom w:val="none" w:sz="0" w:space="0" w:color="auto"/>
        <w:right w:val="none" w:sz="0" w:space="0" w:color="auto"/>
      </w:divBdr>
    </w:div>
    <w:div w:id="797071350">
      <w:bodyDiv w:val="1"/>
      <w:marLeft w:val="0"/>
      <w:marRight w:val="0"/>
      <w:marTop w:val="0"/>
      <w:marBottom w:val="0"/>
      <w:divBdr>
        <w:top w:val="none" w:sz="0" w:space="0" w:color="auto"/>
        <w:left w:val="none" w:sz="0" w:space="0" w:color="auto"/>
        <w:bottom w:val="none" w:sz="0" w:space="0" w:color="auto"/>
        <w:right w:val="none" w:sz="0" w:space="0" w:color="auto"/>
      </w:divBdr>
    </w:div>
    <w:div w:id="870848902">
      <w:bodyDiv w:val="1"/>
      <w:marLeft w:val="0"/>
      <w:marRight w:val="0"/>
      <w:marTop w:val="0"/>
      <w:marBottom w:val="0"/>
      <w:divBdr>
        <w:top w:val="none" w:sz="0" w:space="0" w:color="auto"/>
        <w:left w:val="none" w:sz="0" w:space="0" w:color="auto"/>
        <w:bottom w:val="none" w:sz="0" w:space="0" w:color="auto"/>
        <w:right w:val="none" w:sz="0" w:space="0" w:color="auto"/>
      </w:divBdr>
    </w:div>
    <w:div w:id="10390083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eader" Target="header1.xml"/><Relationship Id="rId8"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90</TotalTime>
  <Pages>12</Pages>
  <Words>775</Words>
  <Characters>4419</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25</cp:revision>
  <dcterms:created xsi:type="dcterms:W3CDTF">2016-10-08T12:05:00Z</dcterms:created>
  <dcterms:modified xsi:type="dcterms:W3CDTF">2019-08-30T07:05:00Z</dcterms:modified>
</cp:coreProperties>
</file>